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2107"/>
        <w:gridCol w:w="1466"/>
        <w:gridCol w:w="3574"/>
      </w:tblGrid>
      <w:tr w:rsidR="00607687" w:rsidRPr="00C74F99" w14:paraId="625D7A2A" w14:textId="77777777" w:rsidTr="00396334">
        <w:trPr>
          <w:gridBefore w:val="1"/>
          <w:wBefore w:w="10" w:type="dxa"/>
        </w:trPr>
        <w:tc>
          <w:tcPr>
            <w:tcW w:w="10255" w:type="dxa"/>
            <w:gridSpan w:val="4"/>
            <w:shd w:val="clear" w:color="auto" w:fill="FFFFFF" w:themeFill="background1"/>
          </w:tcPr>
          <w:p w14:paraId="165BAEF8" w14:textId="50A65057" w:rsidR="009101D1" w:rsidRDefault="00435238" w:rsidP="008E67D2">
            <w:pPr>
              <w:pStyle w:val="NoSpacing"/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C74F99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This form will be used for all </w:t>
            </w:r>
            <w:r w:rsidR="000F18D2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academic </w:t>
            </w:r>
            <w:r w:rsidR="00F731A8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>job</w:t>
            </w:r>
            <w:r w:rsidRPr="00C74F99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postings. </w:t>
            </w:r>
          </w:p>
          <w:p w14:paraId="7303D3C2" w14:textId="77777777" w:rsidR="009101D1" w:rsidRDefault="009101D1" w:rsidP="008E67D2">
            <w:pPr>
              <w:pStyle w:val="NoSpacing"/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</w:p>
          <w:p w14:paraId="7257E864" w14:textId="7F108CB9" w:rsidR="009101D1" w:rsidRDefault="009101D1" w:rsidP="008E67D2">
            <w:pPr>
              <w:pStyle w:val="NoSpacing"/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If the posting does </w:t>
            </w:r>
            <w:r w:rsidRPr="00B0556D">
              <w:rPr>
                <w:rFonts w:cstheme="minorHAnsi"/>
                <w:color w:val="201F1E"/>
                <w:sz w:val="20"/>
                <w:szCs w:val="20"/>
                <w:u w:val="single"/>
                <w:bdr w:val="none" w:sz="0" w:space="0" w:color="auto" w:frame="1"/>
                <w:shd w:val="clear" w:color="auto" w:fill="FFFFFF"/>
              </w:rPr>
              <w:t>not</w:t>
            </w:r>
            <w:r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require Justification </w:t>
            </w:r>
            <w:r w:rsidR="006456F0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Committee </w:t>
            </w:r>
            <w:r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>approval, CSD leader and Business Manager approvals are required</w:t>
            </w:r>
            <w:r w:rsidR="00AB4663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>.</w:t>
            </w:r>
            <w:r w:rsidR="006456F0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>After appropriate approvals are obtained, please send</w:t>
            </w:r>
            <w:r w:rsidRPr="00C74F99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the completed </w:t>
            </w:r>
            <w:r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>form</w:t>
            </w:r>
            <w:r w:rsidRPr="00C74F99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to </w:t>
            </w:r>
            <w:hyperlink r:id="rId11" w:history="1">
              <w:r w:rsidR="00F47E24" w:rsidRPr="00E3505A">
                <w:rPr>
                  <w:rStyle w:val="Hyperlink"/>
                  <w:rFonts w:cstheme="minorHAnsi"/>
                  <w:sz w:val="20"/>
                  <w:szCs w:val="20"/>
                  <w:bdr w:val="none" w:sz="0" w:space="0" w:color="auto" w:frame="1"/>
                  <w:shd w:val="clear" w:color="auto" w:fill="FFFFFF"/>
                </w:rPr>
                <w:t>employment@umsl.edu</w:t>
              </w:r>
            </w:hyperlink>
            <w:r w:rsidR="00F47E24">
              <w:rPr>
                <w:rFonts w:cs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. </w:t>
            </w:r>
          </w:p>
          <w:p w14:paraId="5EB68189" w14:textId="77777777" w:rsidR="009101D1" w:rsidRDefault="009101D1" w:rsidP="008E67D2">
            <w:pPr>
              <w:pStyle w:val="NoSpacing"/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</w:p>
          <w:p w14:paraId="2217BFB3" w14:textId="14D66DDA" w:rsidR="00B0556D" w:rsidRDefault="009101D1" w:rsidP="00B0556D">
            <w:pPr>
              <w:pStyle w:val="NoSpacing"/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If the posting requires Justification </w:t>
            </w:r>
            <w:r w:rsidR="006456F0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Committee </w:t>
            </w:r>
            <w:r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approval, please refer to the </w:t>
            </w:r>
            <w:hyperlink r:id="rId12" w:anchor=":~:text=UMSL%20currently%20uses%20a%20Justification,compensation%20increases%2C%20and%20comparable%20changes." w:history="1">
              <w:r w:rsidRPr="006456F0">
                <w:rPr>
                  <w:rStyle w:val="Hyperlink"/>
                  <w:rFonts w:cstheme="minorHAnsi"/>
                  <w:sz w:val="20"/>
                  <w:szCs w:val="20"/>
                  <w:bdr w:val="none" w:sz="0" w:space="0" w:color="auto" w:frame="1"/>
                  <w:shd w:val="clear" w:color="auto" w:fill="FFFFFF"/>
                </w:rPr>
                <w:t>Justification</w:t>
              </w:r>
            </w:hyperlink>
            <w:r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process.</w:t>
            </w:r>
            <w:r w:rsidR="006456F0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="00B0556D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>After appropriate approvals are obtained, please send</w:t>
            </w:r>
            <w:r w:rsidR="00B0556D" w:rsidRPr="00C74F99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the completed </w:t>
            </w:r>
            <w:r w:rsidR="00B0556D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>form</w:t>
            </w:r>
            <w:r w:rsidR="00B0556D" w:rsidRPr="00C74F99">
              <w:rPr>
                <w:rFonts w:cstheme="minorHAnsi"/>
                <w:color w:val="201F1E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to </w:t>
            </w:r>
            <w:hyperlink r:id="rId13" w:tgtFrame="_blank" w:history="1">
              <w:r w:rsidR="00B0556D" w:rsidRPr="00C74F99">
                <w:rPr>
                  <w:rStyle w:val="Hyperlink"/>
                  <w:rFonts w:cstheme="minorHAnsi"/>
                  <w:sz w:val="20"/>
                  <w:szCs w:val="20"/>
                  <w:bdr w:val="none" w:sz="0" w:space="0" w:color="auto" w:frame="1"/>
                  <w:shd w:val="clear" w:color="auto" w:fill="FFFFFF"/>
                </w:rPr>
                <w:t>employment@umsl.edu</w:t>
              </w:r>
            </w:hyperlink>
            <w:r w:rsidR="00B0556D">
              <w:rPr>
                <w:rStyle w:val="Hyperlink"/>
                <w:rFonts w:cs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.</w:t>
            </w:r>
          </w:p>
          <w:p w14:paraId="61AA6E7C" w14:textId="26F15F01" w:rsidR="00517CE0" w:rsidRPr="00C74F99" w:rsidRDefault="00517CE0" w:rsidP="00B0556D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3D2013" w:rsidRPr="00C74F99" w14:paraId="75E31A9B" w14:textId="77777777" w:rsidTr="00396334">
        <w:trPr>
          <w:gridBefore w:val="1"/>
          <w:wBefore w:w="10" w:type="dxa"/>
        </w:trPr>
        <w:tc>
          <w:tcPr>
            <w:tcW w:w="10255" w:type="dxa"/>
            <w:gridSpan w:val="4"/>
            <w:shd w:val="clear" w:color="auto" w:fill="000000" w:themeFill="text1"/>
          </w:tcPr>
          <w:p w14:paraId="77864A73" w14:textId="77777777" w:rsidR="003D2013" w:rsidRPr="00C74F99" w:rsidRDefault="003D2013" w:rsidP="008E67D2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C74F99">
              <w:rPr>
                <w:rFonts w:cstheme="minorHAnsi"/>
                <w:b/>
                <w:sz w:val="20"/>
                <w:szCs w:val="20"/>
              </w:rPr>
              <w:t>Job Infor</w:t>
            </w:r>
            <w:r w:rsidRPr="00C74F99">
              <w:rPr>
                <w:rFonts w:cstheme="minorHAnsi"/>
                <w:b/>
                <w:sz w:val="20"/>
                <w:szCs w:val="20"/>
                <w:shd w:val="clear" w:color="auto" w:fill="000000" w:themeFill="text1"/>
              </w:rPr>
              <w:t xml:space="preserve">mation </w:t>
            </w:r>
          </w:p>
        </w:tc>
      </w:tr>
      <w:tr w:rsidR="00396334" w:rsidRPr="00C74F99" w14:paraId="6CFCA9B9" w14:textId="77777777" w:rsidTr="00F21CF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4FE88F" w14:textId="5CB7C626" w:rsidR="00396334" w:rsidRPr="00B0556D" w:rsidRDefault="009B34AD" w:rsidP="00BB4CE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 xml:space="preserve">  </w:t>
            </w:r>
            <w:r w:rsidR="00396334" w:rsidRPr="00B0556D">
              <w:rPr>
                <w:rFonts w:cstheme="minorHAnsi"/>
                <w:b/>
                <w:sz w:val="20"/>
                <w:szCs w:val="20"/>
              </w:rPr>
              <w:t xml:space="preserve">Replacement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394656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6334" w:rsidRPr="00B0556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0ED4E9" w14:textId="3300BF62" w:rsidR="00396334" w:rsidRPr="00B0556D" w:rsidRDefault="004E49B7" w:rsidP="00DD2DEF">
            <w:pPr>
              <w:pStyle w:val="NoSpacing"/>
              <w:rPr>
                <w:rFonts w:cstheme="minorHAnsi"/>
                <w:b/>
                <w:bCs/>
                <w:sz w:val="20"/>
                <w:szCs w:val="20"/>
              </w:rPr>
            </w:pPr>
            <w:r w:rsidRPr="00B0556D">
              <w:rPr>
                <w:rFonts w:cstheme="minorHAnsi"/>
                <w:b/>
                <w:bCs/>
                <w:sz w:val="20"/>
                <w:szCs w:val="20"/>
              </w:rPr>
              <w:t xml:space="preserve">New </w:t>
            </w:r>
            <w:sdt>
              <w:sdtPr>
                <w:rPr>
                  <w:rFonts w:cstheme="minorHAnsi"/>
                  <w:b/>
                  <w:bCs/>
                  <w:sz w:val="20"/>
                  <w:szCs w:val="20"/>
                </w:rPr>
                <w:id w:val="66420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1DFB" w:rsidRPr="00B0556D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F21CF0" w:rsidRPr="00B0556D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0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99A285" w14:textId="60262C99" w:rsidR="00396334" w:rsidRPr="00B0556D" w:rsidRDefault="004E49B7" w:rsidP="00DD2DEF">
            <w:pPr>
              <w:pStyle w:val="NoSpacing"/>
              <w:rPr>
                <w:rFonts w:cstheme="minorHAnsi"/>
                <w:b/>
                <w:bCs/>
                <w:sz w:val="20"/>
                <w:szCs w:val="20"/>
              </w:rPr>
            </w:pPr>
            <w:r w:rsidRPr="00B0556D">
              <w:rPr>
                <w:rFonts w:cstheme="minorHAnsi"/>
                <w:b/>
                <w:bCs/>
                <w:sz w:val="20"/>
                <w:szCs w:val="20"/>
              </w:rPr>
              <w:t xml:space="preserve">Number of Openings: </w:t>
            </w:r>
          </w:p>
        </w:tc>
      </w:tr>
      <w:tr w:rsidR="00F21CF0" w:rsidRPr="00C74F99" w14:paraId="3154AD3C" w14:textId="77777777" w:rsidTr="000A7D8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F946A" w14:textId="0EE0BCDE" w:rsidR="00F21CF0" w:rsidRPr="00B0556D" w:rsidRDefault="009B34AD" w:rsidP="00F21CF0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 xml:space="preserve">  </w:t>
            </w:r>
            <w:r w:rsidR="00F21CF0" w:rsidRPr="00B0556D">
              <w:rPr>
                <w:rFonts w:cstheme="minorHAnsi"/>
                <w:b/>
                <w:sz w:val="20"/>
                <w:szCs w:val="20"/>
              </w:rPr>
              <w:t>Faculty</w:t>
            </w:r>
            <w:r w:rsidR="005E3C88" w:rsidRPr="00B0556D">
              <w:rPr>
                <w:rFonts w:cstheme="minorHAnsi"/>
                <w:b/>
                <w:sz w:val="20"/>
                <w:szCs w:val="20"/>
              </w:rPr>
              <w:t xml:space="preserve"> – 9mo</w:t>
            </w:r>
            <w:r w:rsidR="00F21CF0" w:rsidRPr="00B0556D">
              <w:rPr>
                <w:rFonts w:cstheme="minorHAnsi"/>
                <w:b/>
                <w:sz w:val="20"/>
                <w:szCs w:val="20"/>
              </w:rPr>
              <w:t xml:space="preserve">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1362507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1CF0" w:rsidRPr="00B0556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5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696FF9" w14:textId="22F26040" w:rsidR="00F21CF0" w:rsidRPr="00B0556D" w:rsidRDefault="005E3C88" w:rsidP="00F21CF0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 xml:space="preserve">Faculty – 12mo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1463802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556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Pr="00B0556D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5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8FDB" w14:textId="09770910" w:rsidR="00F21CF0" w:rsidRPr="00B0556D" w:rsidRDefault="000F18D2" w:rsidP="00F21CF0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>Academic: Non-faculty</w:t>
            </w:r>
            <w:r w:rsidR="005E3C88" w:rsidRPr="00B0556D">
              <w:rPr>
                <w:rFonts w:cstheme="minorHAnsi"/>
                <w:b/>
                <w:sz w:val="20"/>
                <w:szCs w:val="20"/>
              </w:rPr>
              <w:t xml:space="preserve">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1834055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3C88" w:rsidRPr="00B0556D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21CF0" w:rsidRPr="00C74F99" w14:paraId="49D8BA9A" w14:textId="77777777" w:rsidTr="00D406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26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F9089" w14:textId="0001A419" w:rsidR="00F21CF0" w:rsidRPr="00B0556D" w:rsidRDefault="00F21CF0" w:rsidP="00F21CF0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>Position Number(s</w:t>
            </w:r>
            <w:r w:rsidR="00AB1DFB" w:rsidRPr="00B0556D">
              <w:rPr>
                <w:rFonts w:cstheme="minorHAnsi"/>
                <w:b/>
                <w:sz w:val="20"/>
                <w:szCs w:val="20"/>
              </w:rPr>
              <w:t>):</w:t>
            </w:r>
          </w:p>
        </w:tc>
      </w:tr>
      <w:tr w:rsidR="00F21CF0" w:rsidRPr="00C74F99" w14:paraId="5638858F" w14:textId="77777777" w:rsidTr="00796E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26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2EF71" w14:textId="74962E5C" w:rsidR="00F21CF0" w:rsidRPr="00B0556D" w:rsidRDefault="008B4D89" w:rsidP="00F21CF0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>University</w:t>
            </w:r>
            <w:r w:rsidR="00F21CF0" w:rsidRPr="00B0556D">
              <w:rPr>
                <w:rFonts w:cstheme="minorHAnsi"/>
                <w:b/>
                <w:sz w:val="20"/>
                <w:szCs w:val="20"/>
              </w:rPr>
              <w:t xml:space="preserve"> Title/</w:t>
            </w:r>
            <w:r w:rsidR="00F21CF0" w:rsidRPr="00F47E24">
              <w:rPr>
                <w:rFonts w:cstheme="minorHAnsi"/>
                <w:b/>
                <w:sz w:val="20"/>
                <w:szCs w:val="20"/>
              </w:rPr>
              <w:t>Job Code</w:t>
            </w:r>
            <w:r w:rsidR="00F21CF0" w:rsidRPr="00B0556D">
              <w:rPr>
                <w:rFonts w:cstheme="minorHAnsi"/>
                <w:b/>
                <w:sz w:val="20"/>
                <w:szCs w:val="20"/>
              </w:rPr>
              <w:t>:</w:t>
            </w:r>
          </w:p>
        </w:tc>
      </w:tr>
      <w:tr w:rsidR="000765CA" w:rsidRPr="00C74F99" w14:paraId="1DCC3A1B" w14:textId="77777777" w:rsidTr="00C43F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26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DB22A1" w14:textId="3971FBA4" w:rsidR="000765CA" w:rsidRPr="00B0556D" w:rsidRDefault="008B4D89" w:rsidP="00F21CF0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>Working Title (if different from University Title):</w:t>
            </w:r>
          </w:p>
        </w:tc>
      </w:tr>
      <w:tr w:rsidR="00F21CF0" w:rsidRPr="00C74F99" w14:paraId="6B19788B" w14:textId="77777777" w:rsidTr="00C43F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26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713560" w14:textId="4E6A0508" w:rsidR="00F21CF0" w:rsidRPr="00B0556D" w:rsidRDefault="008C18C3" w:rsidP="00F21CF0">
            <w:pPr>
              <w:pStyle w:val="NoSpacing"/>
              <w:rPr>
                <w:rFonts w:cstheme="minorHAnsi"/>
                <w:color w:val="808080"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>Division Name (CSD)/Code</w:t>
            </w:r>
            <w:r w:rsidR="00F21CF0" w:rsidRPr="00B0556D">
              <w:rPr>
                <w:rFonts w:cstheme="minorHAnsi"/>
                <w:b/>
                <w:sz w:val="20"/>
                <w:szCs w:val="20"/>
              </w:rPr>
              <w:t>:</w:t>
            </w:r>
          </w:p>
        </w:tc>
      </w:tr>
      <w:tr w:rsidR="00F21CF0" w:rsidRPr="00C74F99" w14:paraId="5E47864B" w14:textId="77777777" w:rsidTr="004F080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26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AFF79" w14:textId="63D31EFF" w:rsidR="00F21CF0" w:rsidRPr="00B0556D" w:rsidRDefault="00A51068" w:rsidP="00F21CF0">
            <w:pPr>
              <w:pStyle w:val="NoSpacing"/>
              <w:rPr>
                <w:rFonts w:cstheme="minorHAnsi"/>
                <w:color w:val="808080"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>Department Name/Code (Node):</w:t>
            </w:r>
          </w:p>
        </w:tc>
      </w:tr>
      <w:tr w:rsidR="00F21CF0" w:rsidRPr="00C74F99" w14:paraId="580ECED7" w14:textId="77777777" w:rsidTr="003963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59B8B" w14:textId="2F1DD51D" w:rsidR="00F21CF0" w:rsidRPr="00B0556D" w:rsidRDefault="009B34AD" w:rsidP="00F21CF0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B0556D">
              <w:rPr>
                <w:rFonts w:eastAsiaTheme="minorHAnsi" w:cstheme="minorHAnsi"/>
                <w:b/>
                <w:sz w:val="20"/>
                <w:szCs w:val="20"/>
              </w:rPr>
              <w:t xml:space="preserve">  </w:t>
            </w:r>
            <w:r w:rsidR="00F21CF0" w:rsidRPr="00B0556D">
              <w:rPr>
                <w:rFonts w:eastAsiaTheme="minorHAnsi" w:cstheme="minorHAnsi"/>
                <w:b/>
                <w:sz w:val="20"/>
                <w:szCs w:val="20"/>
              </w:rPr>
              <w:t>Benefit Status:</w:t>
            </w:r>
            <w:r w:rsidR="00F21CF0" w:rsidRPr="00B0556D">
              <w:rPr>
                <w:rFonts w:eastAsiaTheme="minorHAnsi" w:cstheme="minorHAnsi"/>
                <w:b/>
                <w:sz w:val="20"/>
                <w:szCs w:val="20"/>
              </w:rPr>
              <w:tab/>
            </w:r>
            <w:r w:rsidR="00F21CF0" w:rsidRPr="00B0556D">
              <w:rPr>
                <w:rFonts w:eastAsiaTheme="minorHAnsi" w:cstheme="minorHAnsi"/>
                <w:b/>
                <w:sz w:val="20"/>
                <w:szCs w:val="20"/>
              </w:rPr>
              <w:tab/>
            </w:r>
          </w:p>
        </w:tc>
        <w:tc>
          <w:tcPr>
            <w:tcW w:w="71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1D2B30" w14:textId="03835CE5" w:rsidR="00F21CF0" w:rsidRPr="00B0556D" w:rsidRDefault="00000000" w:rsidP="00F21CF0">
            <w:pPr>
              <w:pStyle w:val="NoSpacing"/>
              <w:rPr>
                <w:rStyle w:val="PlaceholderText"/>
                <w:rFonts w:cstheme="minorHAnsi"/>
                <w:color w:val="auto"/>
                <w:sz w:val="20"/>
                <w:szCs w:val="20"/>
              </w:rPr>
            </w:pPr>
            <w:sdt>
              <w:sdtPr>
                <w:rPr>
                  <w:rFonts w:eastAsiaTheme="minorHAnsi" w:cstheme="minorHAnsi"/>
                  <w:color w:val="808080"/>
                  <w:sz w:val="20"/>
                  <w:szCs w:val="20"/>
                </w:rPr>
                <w:alias w:val="Benefit Status"/>
                <w:tag w:val="Benefit Status"/>
                <w:id w:val="-630553234"/>
                <w:placeholder>
                  <w:docPart w:val="C2AF622EA7D2463A9F0EA1ADFB81EEA4"/>
                </w:placeholder>
                <w:showingPlcHdr/>
                <w:dropDownList>
                  <w:listItem w:value="Choose an item."/>
                  <w:listItem w:displayText="Benefit Eligible" w:value="Benefit Eligible"/>
                  <w:listItem w:displayText="Non Benefit Eligible" w:value="Non Benefit Eligible"/>
                </w:dropDownList>
              </w:sdtPr>
              <w:sdtContent>
                <w:r w:rsidR="00F21CF0" w:rsidRPr="00B0556D">
                  <w:rPr>
                    <w:rFonts w:eastAsiaTheme="minorHAnsi" w:cstheme="minorHAnsi"/>
                    <w:color w:val="808080"/>
                    <w:sz w:val="20"/>
                    <w:szCs w:val="20"/>
                  </w:rPr>
                  <w:t>Choose an item</w:t>
                </w:r>
              </w:sdtContent>
            </w:sdt>
          </w:p>
        </w:tc>
      </w:tr>
      <w:tr w:rsidR="00F21CF0" w:rsidRPr="00C74F99" w14:paraId="67C253D3" w14:textId="77777777" w:rsidTr="003963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1F86E" w14:textId="68B971FE" w:rsidR="00F21CF0" w:rsidRPr="00B0556D" w:rsidRDefault="009B34AD" w:rsidP="00F21CF0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 xml:space="preserve">  </w:t>
            </w:r>
            <w:r w:rsidR="00F21CF0" w:rsidRPr="00B0556D">
              <w:rPr>
                <w:rFonts w:cstheme="minorHAnsi"/>
                <w:b/>
                <w:sz w:val="20"/>
                <w:szCs w:val="20"/>
              </w:rPr>
              <w:t>Standard Hours/FTE:</w:t>
            </w:r>
            <w:r w:rsidR="00F21CF0" w:rsidRPr="00B0556D">
              <w:rPr>
                <w:rFonts w:cstheme="minorHAnsi"/>
                <w:b/>
                <w:sz w:val="20"/>
                <w:szCs w:val="20"/>
              </w:rPr>
              <w:tab/>
            </w:r>
          </w:p>
        </w:tc>
        <w:tc>
          <w:tcPr>
            <w:tcW w:w="71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46422" w14:textId="618F5E62" w:rsidR="00F21CF0" w:rsidRPr="00B0556D" w:rsidRDefault="00000000" w:rsidP="00F21CF0">
            <w:pPr>
              <w:pStyle w:val="NoSpacing"/>
              <w:rPr>
                <w:rStyle w:val="PlaceholderText"/>
                <w:rFonts w:cstheme="minorHAnsi"/>
                <w:color w:val="auto"/>
                <w:sz w:val="20"/>
                <w:szCs w:val="20"/>
              </w:rPr>
            </w:pPr>
            <w:sdt>
              <w:sdtPr>
                <w:rPr>
                  <w:rFonts w:cstheme="minorHAnsi"/>
                  <w:color w:val="808080"/>
                  <w:sz w:val="20"/>
                  <w:szCs w:val="20"/>
                </w:rPr>
                <w:alias w:val="FTE"/>
                <w:tag w:val="FTE"/>
                <w:id w:val="21916611"/>
                <w:placeholder>
                  <w:docPart w:val="63B46AD4158444A98B35179BF854B931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F21CF0" w:rsidRPr="00B0556D">
                  <w:rPr>
                    <w:rStyle w:val="PlaceholderText"/>
                    <w:rFonts w:cstheme="minorHAnsi"/>
                    <w:sz w:val="20"/>
                    <w:szCs w:val="20"/>
                  </w:rPr>
                  <w:t>Choose an item</w:t>
                </w:r>
              </w:sdtContent>
            </w:sdt>
          </w:p>
        </w:tc>
      </w:tr>
      <w:tr w:rsidR="00F21CF0" w:rsidRPr="00C74F99" w14:paraId="466D7AA1" w14:textId="77777777" w:rsidTr="002C382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26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CCBCA3" w14:textId="0BBBF2BC" w:rsidR="00F21CF0" w:rsidRPr="00B0556D" w:rsidRDefault="00F21CF0" w:rsidP="00F21CF0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>Employee Being Replaced (Name &amp; Employee ID):</w:t>
            </w:r>
          </w:p>
        </w:tc>
      </w:tr>
      <w:tr w:rsidR="00F21CF0" w:rsidRPr="00C74F99" w14:paraId="0B7C17EF" w14:textId="77777777" w:rsidTr="008A5F7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1026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9EADBE" w14:textId="29D254A0" w:rsidR="00F21CF0" w:rsidRPr="00B0556D" w:rsidRDefault="00F21CF0" w:rsidP="00F21CF0">
            <w:pPr>
              <w:pStyle w:val="NoSpacing"/>
              <w:rPr>
                <w:rFonts w:cstheme="minorHAnsi"/>
                <w:color w:val="808080"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>Desired Start Date:</w:t>
            </w:r>
          </w:p>
        </w:tc>
      </w:tr>
      <w:tr w:rsidR="00F21CF0" w:rsidRPr="00C74F99" w14:paraId="605C9CA1" w14:textId="77777777" w:rsidTr="008834D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1026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94298" w14:textId="66CACAC1" w:rsidR="00F21CF0" w:rsidRPr="00B0556D" w:rsidRDefault="00F21CF0" w:rsidP="00F21CF0">
            <w:pPr>
              <w:pStyle w:val="NoSpacing"/>
              <w:rPr>
                <w:rFonts w:cstheme="minorHAnsi"/>
                <w:color w:val="808080"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>Supervisor Name</w:t>
            </w:r>
            <w:r w:rsidR="000765CA" w:rsidRPr="00B0556D">
              <w:rPr>
                <w:rFonts w:cstheme="minorHAnsi"/>
                <w:b/>
                <w:sz w:val="20"/>
                <w:szCs w:val="20"/>
              </w:rPr>
              <w:t xml:space="preserve"> and Position Number</w:t>
            </w:r>
            <w:r w:rsidRPr="00B0556D">
              <w:rPr>
                <w:rFonts w:cstheme="minorHAnsi"/>
                <w:b/>
                <w:sz w:val="20"/>
                <w:szCs w:val="20"/>
              </w:rPr>
              <w:t>:</w:t>
            </w:r>
          </w:p>
        </w:tc>
      </w:tr>
      <w:tr w:rsidR="00F21CF0" w:rsidRPr="00C74F99" w14:paraId="5FFFF61B" w14:textId="77777777" w:rsidTr="003963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594E0" w14:textId="7D8C371B" w:rsidR="00F21CF0" w:rsidRPr="00B0556D" w:rsidRDefault="009B34AD" w:rsidP="00F21CF0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 xml:space="preserve">  </w:t>
            </w:r>
            <w:r w:rsidR="00F21CF0" w:rsidRPr="00B0556D">
              <w:rPr>
                <w:rFonts w:cstheme="minorHAnsi"/>
                <w:b/>
                <w:sz w:val="20"/>
                <w:szCs w:val="20"/>
              </w:rPr>
              <w:t>Funding Source:</w:t>
            </w:r>
          </w:p>
        </w:tc>
        <w:tc>
          <w:tcPr>
            <w:tcW w:w="71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5D367C" w14:textId="148C5AB3" w:rsidR="00F21CF0" w:rsidRPr="00B0556D" w:rsidRDefault="00000000" w:rsidP="00F21CF0">
            <w:pPr>
              <w:pStyle w:val="NoSpacing"/>
              <w:tabs>
                <w:tab w:val="left" w:pos="2868"/>
              </w:tabs>
              <w:rPr>
                <w:rFonts w:cstheme="minorHAnsi"/>
                <w:color w:val="808080"/>
                <w:sz w:val="20"/>
                <w:szCs w:val="20"/>
              </w:rPr>
            </w:pPr>
            <w:sdt>
              <w:sdtPr>
                <w:rPr>
                  <w:rFonts w:cstheme="minorHAnsi"/>
                  <w:color w:val="808080"/>
                  <w:sz w:val="20"/>
                  <w:szCs w:val="20"/>
                </w:rPr>
                <w:alias w:val="Funding Source"/>
                <w:tag w:val="Choose an item"/>
                <w:id w:val="-1800759377"/>
                <w:placeholder>
                  <w:docPart w:val="EAF11064C98740B7B3F794C0C9C8097D"/>
                </w:placeholder>
                <w:showingPlcHdr/>
                <w:dropDownList>
                  <w:listItem w:value="Choose an item."/>
                  <w:listItem w:displayText="Operational/auxiliary funded" w:value="Operational/auxiliary funded"/>
                  <w:listItem w:displayText="100% grant, gift, or ext funded" w:value="100% grant, gift, or ext funded"/>
                  <w:listItem w:displayText="Split funded" w:value="Split funded"/>
                </w:dropDownList>
              </w:sdtPr>
              <w:sdtContent>
                <w:r w:rsidR="00A069A8" w:rsidRPr="00B0556D">
                  <w:rPr>
                    <w:rStyle w:val="PlaceholderText"/>
                    <w:rFonts w:cstheme="minorHAnsi"/>
                    <w:sz w:val="20"/>
                    <w:szCs w:val="20"/>
                  </w:rPr>
                  <w:t>Choose an item.</w:t>
                </w:r>
              </w:sdtContent>
            </w:sdt>
            <w:r w:rsidR="00F21CF0" w:rsidRPr="00B0556D">
              <w:rPr>
                <w:rFonts w:cstheme="minorHAnsi"/>
                <w:color w:val="808080"/>
                <w:sz w:val="20"/>
                <w:szCs w:val="20"/>
              </w:rPr>
              <w:t xml:space="preserve"> </w:t>
            </w:r>
          </w:p>
        </w:tc>
      </w:tr>
      <w:tr w:rsidR="00B0556D" w:rsidRPr="00C74F99" w14:paraId="57B12DDF" w14:textId="77777777" w:rsidTr="00BB54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1026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6A14EA" w14:textId="0E08A022" w:rsidR="00B0556D" w:rsidRPr="00B0556D" w:rsidRDefault="00B0556D" w:rsidP="00F21CF0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 xml:space="preserve">Project Number (for grant funded positions): </w:t>
            </w:r>
          </w:p>
        </w:tc>
      </w:tr>
      <w:tr w:rsidR="00F21CF0" w:rsidRPr="00C74F99" w14:paraId="58340069" w14:textId="77777777" w:rsidTr="00BB54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1026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242F37" w14:textId="2E108F4D" w:rsidR="00F21CF0" w:rsidRPr="00B0556D" w:rsidRDefault="00F21CF0" w:rsidP="00F21CF0">
            <w:pPr>
              <w:pStyle w:val="NoSpacing"/>
              <w:rPr>
                <w:rFonts w:cstheme="minorHAnsi"/>
                <w:color w:val="808080"/>
                <w:sz w:val="20"/>
                <w:szCs w:val="20"/>
              </w:rPr>
            </w:pPr>
            <w:proofErr w:type="spellStart"/>
            <w:r w:rsidRPr="00B0556D">
              <w:rPr>
                <w:rFonts w:cstheme="minorHAnsi"/>
                <w:b/>
                <w:sz w:val="20"/>
                <w:szCs w:val="20"/>
              </w:rPr>
              <w:t>MoCode</w:t>
            </w:r>
            <w:proofErr w:type="spellEnd"/>
            <w:r w:rsidRPr="00B0556D">
              <w:rPr>
                <w:rFonts w:cstheme="minorHAnsi"/>
                <w:b/>
                <w:sz w:val="20"/>
                <w:szCs w:val="20"/>
              </w:rPr>
              <w:t>/</w:t>
            </w:r>
            <w:proofErr w:type="spellStart"/>
            <w:r w:rsidRPr="00B0556D">
              <w:rPr>
                <w:rFonts w:cstheme="minorHAnsi"/>
                <w:b/>
                <w:sz w:val="20"/>
                <w:szCs w:val="20"/>
              </w:rPr>
              <w:t>Char</w:t>
            </w:r>
            <w:r w:rsidR="006456F0" w:rsidRPr="00B0556D">
              <w:rPr>
                <w:rFonts w:cstheme="minorHAnsi"/>
                <w:b/>
                <w:sz w:val="20"/>
                <w:szCs w:val="20"/>
              </w:rPr>
              <w:t>t</w:t>
            </w:r>
            <w:r w:rsidRPr="00B0556D">
              <w:rPr>
                <w:rFonts w:cstheme="minorHAnsi"/>
                <w:b/>
                <w:sz w:val="20"/>
                <w:szCs w:val="20"/>
              </w:rPr>
              <w:t>fields</w:t>
            </w:r>
            <w:proofErr w:type="spellEnd"/>
            <w:r w:rsidRPr="00B0556D">
              <w:rPr>
                <w:rFonts w:cstheme="minorHAnsi"/>
                <w:b/>
                <w:sz w:val="20"/>
                <w:szCs w:val="20"/>
              </w:rPr>
              <w:t>:</w:t>
            </w:r>
          </w:p>
        </w:tc>
      </w:tr>
      <w:tr w:rsidR="00F21CF0" w:rsidRPr="00C74F99" w14:paraId="45FF8AD6" w14:textId="77777777" w:rsidTr="007D62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1026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458CC" w14:textId="1CCB71B3" w:rsidR="00F21CF0" w:rsidRPr="00B0556D" w:rsidRDefault="00517CE0" w:rsidP="00F21CF0">
            <w:pPr>
              <w:pStyle w:val="NoSpacing"/>
              <w:rPr>
                <w:rFonts w:cstheme="minorHAnsi"/>
                <w:color w:val="808080"/>
                <w:sz w:val="20"/>
                <w:szCs w:val="20"/>
              </w:rPr>
            </w:pPr>
            <w:r w:rsidRPr="00B0556D">
              <w:rPr>
                <w:rFonts w:cstheme="minorHAnsi"/>
                <w:b/>
                <w:sz w:val="20"/>
                <w:szCs w:val="20"/>
              </w:rPr>
              <w:t xml:space="preserve">Work Address (on-campus building or off-campus address): </w:t>
            </w:r>
          </w:p>
        </w:tc>
      </w:tr>
    </w:tbl>
    <w:p w14:paraId="4D3D68D5" w14:textId="4988AB0A" w:rsidR="004A0798" w:rsidRPr="00C74F99" w:rsidRDefault="004A0798" w:rsidP="00640C4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b/>
          <w:sz w:val="20"/>
          <w:szCs w:val="20"/>
        </w:rPr>
      </w:pPr>
    </w:p>
    <w:tbl>
      <w:tblPr>
        <w:tblStyle w:val="TableGrid4"/>
        <w:tblW w:w="10265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20"/>
        <w:gridCol w:w="4945"/>
      </w:tblGrid>
      <w:tr w:rsidR="005A69E8" w:rsidRPr="00C74F99" w14:paraId="631C1746" w14:textId="77777777" w:rsidTr="00D71176">
        <w:trPr>
          <w:trHeight w:val="64"/>
        </w:trPr>
        <w:tc>
          <w:tcPr>
            <w:tcW w:w="102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00" w:themeFill="text1"/>
          </w:tcPr>
          <w:p w14:paraId="602413E5" w14:textId="2BADC661" w:rsidR="005A69E8" w:rsidRPr="00C74F99" w:rsidRDefault="005A69E8" w:rsidP="00D71176">
            <w:pPr>
              <w:pStyle w:val="NoSpacing"/>
              <w:ind w:left="-103"/>
              <w:rPr>
                <w:rFonts w:cstheme="minorHAnsi"/>
                <w:b/>
                <w:color w:val="FFFFFF" w:themeColor="background1"/>
                <w:sz w:val="20"/>
                <w:szCs w:val="20"/>
                <w:highlight w:val="black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Authorizations</w:t>
            </w:r>
            <w:r w:rsidRPr="00C74F99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  <w:tr w:rsidR="009101D1" w:rsidRPr="00C74F99" w14:paraId="4D476683" w14:textId="77777777" w:rsidTr="00D71176">
        <w:trPr>
          <w:trHeight w:val="64"/>
        </w:trPr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94DBD0" w14:textId="17CCFD42" w:rsidR="009101D1" w:rsidRPr="00C74F99" w:rsidRDefault="00517CE0" w:rsidP="00D7117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Approved at Justification </w:t>
            </w:r>
            <w:r w:rsidR="00D23B1D">
              <w:rPr>
                <w:rFonts w:cstheme="minorHAnsi"/>
                <w:b/>
                <w:sz w:val="20"/>
                <w:szCs w:val="20"/>
              </w:rPr>
              <w:t>(insert month)</w:t>
            </w:r>
            <w:r>
              <w:rPr>
                <w:rFonts w:cstheme="minorHAnsi"/>
                <w:b/>
                <w:sz w:val="20"/>
                <w:szCs w:val="20"/>
              </w:rPr>
              <w:t>:</w:t>
            </w:r>
            <w:r w:rsidR="00DE229A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C19393" w14:textId="77777777" w:rsidR="009101D1" w:rsidRPr="00C74F99" w:rsidRDefault="009101D1" w:rsidP="00D7117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A69E8" w:rsidRPr="00C74F99" w14:paraId="5745C3F3" w14:textId="77777777" w:rsidTr="00D71176">
        <w:trPr>
          <w:trHeight w:val="64"/>
        </w:trPr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B5C586" w14:textId="77777777" w:rsidR="005A69E8" w:rsidRPr="00C74F99" w:rsidRDefault="005A69E8" w:rsidP="00D7117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C74F99">
              <w:rPr>
                <w:rFonts w:cstheme="minorHAnsi"/>
                <w:b/>
                <w:sz w:val="20"/>
                <w:szCs w:val="20"/>
              </w:rPr>
              <w:t xml:space="preserve">CSD Leader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CSD Leader"/>
                <w:tag w:val="CSD Leader"/>
                <w:id w:val="-2091379974"/>
                <w:placeholder>
                  <w:docPart w:val="A9E84EAEEA47418E972D9D63D0794FA6"/>
                </w:placeholder>
                <w:showingPlcHdr/>
              </w:sdtPr>
              <w:sdtContent>
                <w:r w:rsidRPr="00C74F99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679181" w14:textId="3B6721BE" w:rsidR="005A69E8" w:rsidRPr="00C74F99" w:rsidRDefault="005A69E8" w:rsidP="00D71176">
            <w:pPr>
              <w:pStyle w:val="NoSpacing"/>
              <w:ind w:left="-103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C74F99">
              <w:rPr>
                <w:rFonts w:cstheme="minorHAnsi"/>
                <w:b/>
                <w:sz w:val="20"/>
                <w:szCs w:val="20"/>
              </w:rPr>
              <w:t>Obtained Approval</w:t>
            </w:r>
            <w:r w:rsidR="00517CE0">
              <w:rPr>
                <w:rFonts w:cstheme="minorHAnsi"/>
                <w:b/>
                <w:sz w:val="20"/>
                <w:szCs w:val="20"/>
              </w:rPr>
              <w:t xml:space="preserve"> of CSD Leader</w:t>
            </w:r>
            <w:r w:rsidRPr="00C74F99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1681038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74F9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5A69E8" w:rsidRPr="00C74F99" w14:paraId="0E0BD5D8" w14:textId="77777777" w:rsidTr="00D71176">
        <w:trPr>
          <w:trHeight w:val="64"/>
        </w:trPr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7B230F" w14:textId="77777777" w:rsidR="005A69E8" w:rsidRPr="00C74F99" w:rsidRDefault="005A69E8" w:rsidP="00D7117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C74F99">
              <w:rPr>
                <w:rFonts w:cstheme="minorHAnsi"/>
                <w:b/>
                <w:sz w:val="20"/>
                <w:szCs w:val="20"/>
              </w:rPr>
              <w:t xml:space="preserve">Business Manager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Business Manager"/>
                <w:tag w:val="Business Manager"/>
                <w:id w:val="-1004505601"/>
                <w:placeholder>
                  <w:docPart w:val="2C2C42F336D3477796D758DFF5092F10"/>
                </w:placeholder>
                <w:showingPlcHdr/>
              </w:sdtPr>
              <w:sdtContent>
                <w:r w:rsidRPr="00C74F99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FCD1DC" w14:textId="38830872" w:rsidR="005A69E8" w:rsidRPr="00C74F99" w:rsidRDefault="00517CE0" w:rsidP="00D71176">
            <w:pPr>
              <w:pStyle w:val="NoSpacing"/>
              <w:ind w:left="-103"/>
              <w:rPr>
                <w:rFonts w:cstheme="minorHAnsi"/>
                <w:b/>
                <w:color w:val="808080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Obtained Approval of Business Manager</w:t>
            </w:r>
            <w:r w:rsidR="005A69E8" w:rsidRPr="00C74F99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297569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69E8" w:rsidRPr="00C74F9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5A69E8" w:rsidRPr="00C74F99" w14:paraId="1FF9CBF0" w14:textId="77777777" w:rsidTr="00D71176">
        <w:trPr>
          <w:trHeight w:val="64"/>
        </w:trPr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1768AD" w14:textId="533001B8" w:rsidR="005A69E8" w:rsidRPr="00C74F99" w:rsidRDefault="005A69E8" w:rsidP="00D7117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C74F99">
              <w:rPr>
                <w:rFonts w:cstheme="minorHAnsi"/>
                <w:b/>
                <w:sz w:val="20"/>
                <w:szCs w:val="20"/>
              </w:rPr>
              <w:t xml:space="preserve">HR Partner: </w:t>
            </w:r>
            <w:r w:rsidR="00B0556D">
              <w:rPr>
                <w:rStyle w:val="PlaceholderText"/>
              </w:rPr>
              <w:t xml:space="preserve"> </w:t>
            </w:r>
            <w:sdt>
              <w:sdtPr>
                <w:rPr>
                  <w:rStyle w:val="PlaceholderText"/>
                </w:rPr>
                <w:alias w:val="HR Partner"/>
                <w:tag w:val="HR Partner"/>
                <w:id w:val="-928113537"/>
                <w:placeholder>
                  <w:docPart w:val="8580CAA8BB7D4F669DD16570904ECE88"/>
                </w:placeholder>
                <w:showingPlcHdr/>
              </w:sdtPr>
              <w:sdtContent>
                <w:r w:rsidR="00B0556D" w:rsidRPr="00B0556D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17B14D" w14:textId="75E91514" w:rsidR="005A69E8" w:rsidRPr="00C74F99" w:rsidRDefault="005A69E8" w:rsidP="00D71176">
            <w:pPr>
              <w:pStyle w:val="NoSpacing"/>
              <w:ind w:left="-103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C74F99">
              <w:rPr>
                <w:rFonts w:cstheme="minorHAnsi"/>
                <w:b/>
                <w:sz w:val="20"/>
                <w:szCs w:val="20"/>
              </w:rPr>
              <w:t>Obtained Review</w:t>
            </w:r>
            <w:r w:rsidR="00517CE0">
              <w:rPr>
                <w:rFonts w:cstheme="minorHAnsi"/>
                <w:b/>
                <w:sz w:val="20"/>
                <w:szCs w:val="20"/>
              </w:rPr>
              <w:t xml:space="preserve"> of HR Partner</w:t>
            </w:r>
            <w:r w:rsidRPr="00C74F99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D947DE">
              <w:rPr>
                <w:rFonts w:cstheme="minorHAnsi"/>
                <w:b/>
                <w:sz w:val="20"/>
                <w:szCs w:val="20"/>
              </w:rPr>
              <w:t xml:space="preserve">(if non-faculty position)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521748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74F9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A41452" w:rsidRPr="00C74F99" w14:paraId="4843A7EF" w14:textId="77777777" w:rsidTr="00D71176">
        <w:trPr>
          <w:trHeight w:val="64"/>
        </w:trPr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982C00" w14:textId="6B045C79" w:rsidR="00A41452" w:rsidRPr="00C74F99" w:rsidRDefault="00A41452" w:rsidP="002F4662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DCD77D" w14:textId="33E172F8" w:rsidR="00A41452" w:rsidRPr="00C74F99" w:rsidRDefault="00A41452" w:rsidP="00D7117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A907F4" w:rsidRPr="00C74F99" w14:paraId="68FC70EA" w14:textId="77777777" w:rsidTr="00640C4E">
        <w:trPr>
          <w:trHeight w:val="323"/>
        </w:trPr>
        <w:tc>
          <w:tcPr>
            <w:tcW w:w="10255" w:type="dxa"/>
            <w:shd w:val="clear" w:color="auto" w:fill="000000" w:themeFill="text1"/>
          </w:tcPr>
          <w:p w14:paraId="31A6D9C0" w14:textId="145C7323" w:rsidR="00EC6567" w:rsidRPr="00C74F99" w:rsidRDefault="00EC6567" w:rsidP="008E67D2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C74F99">
              <w:rPr>
                <w:rFonts w:cstheme="minorHAnsi"/>
                <w:b/>
                <w:sz w:val="20"/>
                <w:szCs w:val="20"/>
              </w:rPr>
              <w:t>Hiring Team</w:t>
            </w:r>
            <w:r w:rsidR="005F605F" w:rsidRPr="00C74F99">
              <w:rPr>
                <w:rFonts w:cstheme="minorHAnsi"/>
                <w:b/>
                <w:sz w:val="20"/>
                <w:szCs w:val="20"/>
              </w:rPr>
              <w:t xml:space="preserve">  </w:t>
            </w:r>
          </w:p>
        </w:tc>
      </w:tr>
    </w:tbl>
    <w:p w14:paraId="55A16233" w14:textId="1F8D9661" w:rsidR="00486D47" w:rsidRPr="00C74F99" w:rsidRDefault="00BA7481" w:rsidP="008E67D2">
      <w:pPr>
        <w:pStyle w:val="NoSpacing"/>
        <w:rPr>
          <w:rFonts w:cstheme="minorHAnsi"/>
          <w:b/>
          <w:sz w:val="20"/>
          <w:szCs w:val="20"/>
        </w:rPr>
      </w:pPr>
      <w:r w:rsidRPr="00C74F99">
        <w:rPr>
          <w:rFonts w:cstheme="minorHAnsi"/>
          <w:b/>
          <w:sz w:val="20"/>
          <w:szCs w:val="20"/>
        </w:rPr>
        <w:t>Hiring Manager/</w:t>
      </w:r>
      <w:r w:rsidR="00486D47" w:rsidRPr="00C74F99">
        <w:rPr>
          <w:rFonts w:cstheme="minorHAnsi"/>
          <w:b/>
          <w:sz w:val="20"/>
          <w:szCs w:val="20"/>
        </w:rPr>
        <w:t>Interviewer/Search Committee</w:t>
      </w:r>
    </w:p>
    <w:p w14:paraId="2B4132AB" w14:textId="79865BEB" w:rsidR="00486D47" w:rsidRPr="00C74F99" w:rsidRDefault="00486D47" w:rsidP="008E67D2">
      <w:pPr>
        <w:pStyle w:val="NoSpacing"/>
        <w:rPr>
          <w:rFonts w:cstheme="minorHAnsi"/>
          <w:sz w:val="20"/>
          <w:szCs w:val="20"/>
        </w:rPr>
      </w:pPr>
      <w:r w:rsidRPr="00C74F99">
        <w:rPr>
          <w:rFonts w:cstheme="minorHAnsi"/>
          <w:sz w:val="20"/>
          <w:szCs w:val="20"/>
        </w:rPr>
        <w:t>Interviewer/Search Committee evaluates candidates for opening(s)</w:t>
      </w:r>
      <w:r w:rsidR="00865BA4" w:rsidRPr="00C74F99">
        <w:rPr>
          <w:rFonts w:cstheme="minorHAnsi"/>
          <w:sz w:val="20"/>
          <w:szCs w:val="20"/>
        </w:rPr>
        <w:t>.</w:t>
      </w:r>
      <w:r w:rsidR="00BC2FFE" w:rsidRPr="00C74F99">
        <w:rPr>
          <w:rFonts w:cstheme="minorHAnsi"/>
          <w:sz w:val="20"/>
          <w:szCs w:val="20"/>
        </w:rPr>
        <w:t xml:space="preserve"> </w:t>
      </w:r>
      <w:r w:rsidR="00517CE0">
        <w:rPr>
          <w:rFonts w:cstheme="minorHAnsi"/>
          <w:sz w:val="20"/>
          <w:szCs w:val="20"/>
        </w:rPr>
        <w:t>Requires a</w:t>
      </w:r>
      <w:r w:rsidR="00BC2FFE" w:rsidRPr="00C74F99">
        <w:rPr>
          <w:rFonts w:cstheme="minorHAnsi"/>
          <w:sz w:val="20"/>
          <w:szCs w:val="20"/>
        </w:rPr>
        <w:t>t least one name</w:t>
      </w:r>
      <w:r w:rsidR="00517CE0">
        <w:rPr>
          <w:rFonts w:cstheme="minorHAnsi"/>
          <w:sz w:val="20"/>
          <w:szCs w:val="20"/>
        </w:rPr>
        <w:t xml:space="preserve"> (e.g</w:t>
      </w:r>
      <w:r w:rsidR="00B0556D">
        <w:rPr>
          <w:rFonts w:cstheme="minorHAnsi"/>
          <w:sz w:val="20"/>
          <w:szCs w:val="20"/>
        </w:rPr>
        <w:t>.</w:t>
      </w:r>
      <w:r w:rsidR="00517CE0">
        <w:rPr>
          <w:rFonts w:cstheme="minorHAnsi"/>
          <w:sz w:val="20"/>
          <w:szCs w:val="20"/>
        </w:rPr>
        <w:t xml:space="preserve">, Business Manager). </w:t>
      </w:r>
    </w:p>
    <w:tbl>
      <w:tblPr>
        <w:tblStyle w:val="TableGrid2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C74F99" w14:paraId="428E4FF5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7F41926C" w14:textId="77777777" w:rsidR="00486D47" w:rsidRPr="00C74F99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C74F99">
              <w:rPr>
                <w:rFonts w:cstheme="minorHAnsi"/>
                <w:sz w:val="20"/>
                <w:szCs w:val="20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19B444E" w14:textId="77777777" w:rsidR="00486D47" w:rsidRPr="00C74F99" w:rsidRDefault="008E67D2" w:rsidP="008E67D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C74F99">
              <w:rPr>
                <w:rFonts w:cstheme="minorHAnsi"/>
                <w:sz w:val="20"/>
                <w:szCs w:val="20"/>
              </w:rPr>
              <w:t>Empl</w:t>
            </w:r>
            <w:proofErr w:type="spellEnd"/>
            <w:r w:rsidRPr="00C74F99">
              <w:rPr>
                <w:rFonts w:cstheme="minorHAnsi"/>
                <w:sz w:val="20"/>
                <w:szCs w:val="20"/>
              </w:rPr>
              <w:t xml:space="preserve">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C981C9C" w14:textId="29953B84" w:rsidR="00486D47" w:rsidRPr="00C74F99" w:rsidRDefault="00486D47" w:rsidP="008E67D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110F1" w:rsidRPr="00C74F99" w14:paraId="50977A94" w14:textId="77777777" w:rsidTr="00BB4CEC">
        <w:tc>
          <w:tcPr>
            <w:tcW w:w="4405" w:type="dxa"/>
          </w:tcPr>
          <w:p w14:paraId="689E4830" w14:textId="022201AF" w:rsidR="00486D47" w:rsidRPr="00C74F99" w:rsidRDefault="00486D47" w:rsidP="008E67D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40" w:type="dxa"/>
          </w:tcPr>
          <w:p w14:paraId="1B443FA4" w14:textId="3B84CAA2" w:rsidR="00486D47" w:rsidRPr="00C74F99" w:rsidRDefault="00486D47" w:rsidP="008E67D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</w:tcPr>
          <w:p w14:paraId="244A4721" w14:textId="16D9B7C1" w:rsidR="00486D47" w:rsidRPr="00C74F99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C74F99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C74F99" w14:paraId="4B6893AA" w14:textId="77777777" w:rsidTr="00BB4CEC">
        <w:tc>
          <w:tcPr>
            <w:tcW w:w="4405" w:type="dxa"/>
          </w:tcPr>
          <w:p w14:paraId="5E466571" w14:textId="45AB4814" w:rsidR="00486D47" w:rsidRPr="00C74F99" w:rsidRDefault="00486D47" w:rsidP="008E67D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40" w:type="dxa"/>
          </w:tcPr>
          <w:p w14:paraId="4DAE8C8C" w14:textId="59ACDD06" w:rsidR="00486D47" w:rsidRPr="00C74F99" w:rsidRDefault="00486D47" w:rsidP="00A3066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</w:tcPr>
          <w:p w14:paraId="3C52B14C" w14:textId="25D9605F" w:rsidR="00486D47" w:rsidRPr="00C74F99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C74F99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C74F99" w14:paraId="3F8915F9" w14:textId="77777777" w:rsidTr="00BB4CEC">
        <w:tc>
          <w:tcPr>
            <w:tcW w:w="4405" w:type="dxa"/>
          </w:tcPr>
          <w:p w14:paraId="05F5BF8C" w14:textId="56F90081" w:rsidR="00486D47" w:rsidRPr="00C74F99" w:rsidRDefault="00486D47" w:rsidP="008E67D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FC208B8" w14:textId="57A80951" w:rsidR="00486D47" w:rsidRPr="00C74F99" w:rsidRDefault="00486D47" w:rsidP="008E67D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</w:tcPr>
          <w:p w14:paraId="11D550CA" w14:textId="1F52E951" w:rsidR="00486D47" w:rsidRPr="00C74F99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C74F99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</w:tbl>
    <w:p w14:paraId="775E7005" w14:textId="77777777" w:rsidR="00894ABE" w:rsidRPr="00C74F99" w:rsidRDefault="00894ABE" w:rsidP="008E67D2">
      <w:pPr>
        <w:pStyle w:val="NoSpacing"/>
        <w:rPr>
          <w:rFonts w:cstheme="minorHAnsi"/>
          <w:sz w:val="20"/>
          <w:szCs w:val="20"/>
        </w:rPr>
      </w:pPr>
    </w:p>
    <w:p w14:paraId="7CFC54E4" w14:textId="77777777" w:rsidR="00865BA4" w:rsidRPr="00C74F99" w:rsidRDefault="00486D47" w:rsidP="008E67D2">
      <w:pPr>
        <w:pStyle w:val="NoSpacing"/>
        <w:rPr>
          <w:rFonts w:cstheme="minorHAnsi"/>
          <w:b/>
          <w:sz w:val="20"/>
          <w:szCs w:val="20"/>
        </w:rPr>
      </w:pPr>
      <w:r w:rsidRPr="00C74F99">
        <w:rPr>
          <w:rFonts w:cstheme="minorHAnsi"/>
          <w:b/>
          <w:sz w:val="20"/>
          <w:szCs w:val="20"/>
        </w:rPr>
        <w:t>Interested Party</w:t>
      </w:r>
    </w:p>
    <w:p w14:paraId="7751B060" w14:textId="77777777" w:rsidR="00486D47" w:rsidRPr="00C74F99" w:rsidRDefault="00486D47" w:rsidP="008E67D2">
      <w:pPr>
        <w:pStyle w:val="NoSpacing"/>
        <w:rPr>
          <w:rFonts w:cstheme="minorHAnsi"/>
          <w:b/>
          <w:sz w:val="20"/>
          <w:szCs w:val="20"/>
        </w:rPr>
      </w:pPr>
      <w:r w:rsidRPr="00C74F99">
        <w:rPr>
          <w:rFonts w:cstheme="minorHAnsi"/>
          <w:sz w:val="20"/>
          <w:szCs w:val="20"/>
        </w:rPr>
        <w:t>Interested Party</w:t>
      </w:r>
      <w:r w:rsidR="00865BA4" w:rsidRPr="00C74F99">
        <w:rPr>
          <w:rFonts w:cstheme="minorHAnsi"/>
          <w:sz w:val="20"/>
          <w:szCs w:val="20"/>
        </w:rPr>
        <w:t xml:space="preserve"> may need or </w:t>
      </w:r>
      <w:r w:rsidRPr="00C74F99">
        <w:rPr>
          <w:rFonts w:cstheme="minorHAnsi"/>
          <w:sz w:val="20"/>
          <w:szCs w:val="20"/>
        </w:rPr>
        <w:t xml:space="preserve">want to monitor </w:t>
      </w:r>
      <w:r w:rsidR="00865BA4" w:rsidRPr="00C74F99">
        <w:rPr>
          <w:rFonts w:cstheme="minorHAnsi"/>
          <w:sz w:val="20"/>
          <w:szCs w:val="20"/>
        </w:rPr>
        <w:t xml:space="preserve">the </w:t>
      </w:r>
      <w:r w:rsidRPr="00C74F99">
        <w:rPr>
          <w:rFonts w:cstheme="minorHAnsi"/>
          <w:sz w:val="20"/>
          <w:szCs w:val="20"/>
        </w:rPr>
        <w:t>hiring process</w:t>
      </w:r>
      <w:r w:rsidR="00865BA4" w:rsidRPr="00C74F99">
        <w:rPr>
          <w:rFonts w:cstheme="minorHAnsi"/>
          <w:sz w:val="20"/>
          <w:szCs w:val="20"/>
        </w:rPr>
        <w:t>.</w:t>
      </w:r>
    </w:p>
    <w:tbl>
      <w:tblPr>
        <w:tblStyle w:val="TableGrid3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C74F99" w14:paraId="75524AF6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13E85554" w14:textId="77777777" w:rsidR="00486D47" w:rsidRPr="00C74F99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C74F99">
              <w:rPr>
                <w:rFonts w:cstheme="minorHAnsi"/>
                <w:sz w:val="20"/>
                <w:szCs w:val="20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31E3422" w14:textId="77777777" w:rsidR="00486D47" w:rsidRPr="00C74F99" w:rsidRDefault="008E67D2" w:rsidP="008E67D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C74F99">
              <w:rPr>
                <w:rFonts w:cstheme="minorHAnsi"/>
                <w:sz w:val="20"/>
                <w:szCs w:val="20"/>
              </w:rPr>
              <w:t>Empl</w:t>
            </w:r>
            <w:proofErr w:type="spellEnd"/>
            <w:r w:rsidRPr="00C74F99">
              <w:rPr>
                <w:rFonts w:cstheme="minorHAnsi"/>
                <w:sz w:val="20"/>
                <w:szCs w:val="20"/>
              </w:rPr>
              <w:t xml:space="preserve">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8C2D42B" w14:textId="24BD3B65" w:rsidR="00486D47" w:rsidRPr="00C74F99" w:rsidRDefault="00486D47" w:rsidP="008E67D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C74F99" w14:paraId="0F1CE1A0" w14:textId="77777777" w:rsidTr="00BB4CEC">
        <w:tc>
          <w:tcPr>
            <w:tcW w:w="4405" w:type="dxa"/>
          </w:tcPr>
          <w:p w14:paraId="7112BB4C" w14:textId="4BF62AEA" w:rsidR="00582CDE" w:rsidRPr="00C74F99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40" w:type="dxa"/>
          </w:tcPr>
          <w:p w14:paraId="76A83D3B" w14:textId="4440FA5D" w:rsidR="00582CDE" w:rsidRPr="00C74F99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</w:tcPr>
          <w:p w14:paraId="2F41EC8E" w14:textId="05C3622F" w:rsidR="00582CDE" w:rsidRPr="00C74F99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C74F99" w14:paraId="234B0C5A" w14:textId="77777777" w:rsidTr="00BB4CEC">
        <w:tc>
          <w:tcPr>
            <w:tcW w:w="4405" w:type="dxa"/>
          </w:tcPr>
          <w:p w14:paraId="62086907" w14:textId="77777777" w:rsidR="00582CDE" w:rsidRPr="00C74F99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40" w:type="dxa"/>
          </w:tcPr>
          <w:p w14:paraId="77B20A54" w14:textId="77777777" w:rsidR="00582CDE" w:rsidRPr="00C74F99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</w:tcPr>
          <w:p w14:paraId="04434217" w14:textId="0104A703" w:rsidR="00582CDE" w:rsidRPr="00C74F99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C74F99" w14:paraId="4C3D42A7" w14:textId="77777777" w:rsidTr="00BB4CEC">
        <w:tc>
          <w:tcPr>
            <w:tcW w:w="4405" w:type="dxa"/>
          </w:tcPr>
          <w:p w14:paraId="1125A1AE" w14:textId="46B20220" w:rsidR="00582CDE" w:rsidRPr="00A01C32" w:rsidRDefault="00582CDE" w:rsidP="00582CDE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340" w:type="dxa"/>
          </w:tcPr>
          <w:p w14:paraId="6BB8408A" w14:textId="77777777" w:rsidR="00582CDE" w:rsidRPr="00C74F99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</w:tcPr>
          <w:p w14:paraId="1690CE0B" w14:textId="5504B4CC" w:rsidR="00582CDE" w:rsidRPr="00C74F99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879428B" w14:textId="3CC521D4" w:rsidR="00B0556D" w:rsidRDefault="00B0556D" w:rsidP="008E67D2">
      <w:pPr>
        <w:pStyle w:val="NoSpacing"/>
        <w:rPr>
          <w:rFonts w:cstheme="minorHAnsi"/>
          <w:sz w:val="20"/>
          <w:szCs w:val="20"/>
        </w:rPr>
      </w:pPr>
    </w:p>
    <w:p w14:paraId="71AF9F7C" w14:textId="77777777" w:rsidR="00B0556D" w:rsidRDefault="00B0556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348711DD" w14:textId="77777777" w:rsidR="00231D64" w:rsidRPr="00C74F99" w:rsidRDefault="00231D64" w:rsidP="008E67D2">
      <w:pPr>
        <w:pStyle w:val="NoSpacing"/>
        <w:rPr>
          <w:rFonts w:cstheme="minorHAnsi"/>
          <w:sz w:val="20"/>
          <w:szCs w:val="20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20"/>
        <w:gridCol w:w="7145"/>
        <w:gridCol w:w="90"/>
      </w:tblGrid>
      <w:tr w:rsidR="00E918FA" w:rsidRPr="00C74F99" w14:paraId="3980E4DF" w14:textId="77777777" w:rsidTr="007A1ACB">
        <w:tc>
          <w:tcPr>
            <w:tcW w:w="10355" w:type="dxa"/>
            <w:gridSpan w:val="3"/>
            <w:shd w:val="clear" w:color="auto" w:fill="000000" w:themeFill="text1"/>
          </w:tcPr>
          <w:p w14:paraId="6C9C0BE3" w14:textId="7D68FC38" w:rsidR="00E918FA" w:rsidRPr="00C74F99" w:rsidRDefault="00E918FA" w:rsidP="008E67D2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0"/>
                <w:szCs w:val="20"/>
              </w:rPr>
            </w:pPr>
            <w:r w:rsidRPr="00C74F99">
              <w:rPr>
                <w:rFonts w:cstheme="minorHAnsi"/>
                <w:b/>
                <w:sz w:val="20"/>
                <w:szCs w:val="20"/>
              </w:rPr>
              <w:t xml:space="preserve">Job Posting </w:t>
            </w:r>
            <w:r w:rsidR="008E67D2" w:rsidRPr="00C74F99">
              <w:rPr>
                <w:rFonts w:cstheme="minorHAnsi"/>
                <w:b/>
                <w:sz w:val="20"/>
                <w:szCs w:val="20"/>
              </w:rPr>
              <w:t xml:space="preserve">(Enter information exactly as you </w:t>
            </w:r>
            <w:r w:rsidR="00517CE0">
              <w:rPr>
                <w:rFonts w:cstheme="minorHAnsi"/>
                <w:b/>
                <w:sz w:val="20"/>
                <w:szCs w:val="20"/>
              </w:rPr>
              <w:t>expect to see</w:t>
            </w:r>
            <w:r w:rsidR="008E67D2" w:rsidRPr="00C74F99">
              <w:rPr>
                <w:rFonts w:cstheme="minorHAnsi"/>
                <w:b/>
                <w:sz w:val="20"/>
                <w:szCs w:val="20"/>
              </w:rPr>
              <w:t xml:space="preserve"> it posted on the </w:t>
            </w:r>
            <w:r w:rsidR="00BA7481" w:rsidRPr="00C74F99">
              <w:rPr>
                <w:rFonts w:cstheme="minorHAnsi"/>
                <w:b/>
                <w:sz w:val="20"/>
                <w:szCs w:val="20"/>
              </w:rPr>
              <w:t>UMSL</w:t>
            </w:r>
            <w:r w:rsidR="008E67D2" w:rsidRPr="00C74F99">
              <w:rPr>
                <w:rFonts w:cstheme="minorHAnsi"/>
                <w:b/>
                <w:sz w:val="20"/>
                <w:szCs w:val="20"/>
              </w:rPr>
              <w:t xml:space="preserve"> website)</w:t>
            </w:r>
          </w:p>
        </w:tc>
      </w:tr>
      <w:tr w:rsidR="00894ABE" w:rsidRPr="00C74F99" w14:paraId="058A83C5" w14:textId="77777777" w:rsidTr="006B6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521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D91DF3" w14:textId="77777777" w:rsidR="00894ABE" w:rsidRPr="00C74F99" w:rsidRDefault="00894ABE" w:rsidP="00BB4CE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C74F99">
              <w:rPr>
                <w:rFonts w:cstheme="minorHAnsi"/>
                <w:b/>
                <w:sz w:val="20"/>
                <w:szCs w:val="20"/>
              </w:rPr>
              <w:t>Posting Title:</w:t>
            </w:r>
          </w:p>
          <w:p w14:paraId="445EAC13" w14:textId="29403A9B" w:rsidR="00894ABE" w:rsidRPr="00C74F99" w:rsidRDefault="00894ABE" w:rsidP="00BB4CE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C855A6" w14:textId="593F3D2A" w:rsidR="00894ABE" w:rsidRPr="00C74F99" w:rsidRDefault="00000000" w:rsidP="00D75086">
            <w:pPr>
              <w:pStyle w:val="NoSpacing"/>
              <w:rPr>
                <w:rFonts w:cstheme="min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 w:val="20"/>
                  <w:szCs w:val="20"/>
                </w:rPr>
                <w:alias w:val="Posting Title"/>
                <w:tag w:val="Posting Title"/>
                <w:id w:val="5390629"/>
                <w:lock w:val="sdtLocked"/>
                <w:placeholder>
                  <w:docPart w:val="62DB605A0FD14D7382EFE88921C076A7"/>
                </w:placeholder>
                <w:text w:multiLine="1"/>
              </w:sdtPr>
              <w:sdtContent>
                <w:r w:rsidR="00A07164" w:rsidRPr="00C74F99">
                  <w:rPr>
                    <w:rFonts w:cstheme="minorHAnsi"/>
                    <w:color w:val="808080" w:themeColor="background1" w:themeShade="80"/>
                    <w:sz w:val="20"/>
                    <w:szCs w:val="20"/>
                  </w:rPr>
                  <w:t>Use the university title or a working title that is in line with the job classification. Other classified titles cannot be used</w:t>
                </w:r>
              </w:sdtContent>
            </w:sdt>
          </w:p>
        </w:tc>
      </w:tr>
      <w:tr w:rsidR="00894ABE" w:rsidRPr="00C74F99" w14:paraId="51946C0F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EDD477" w14:textId="77777777" w:rsidR="00894ABE" w:rsidRPr="00C74F99" w:rsidRDefault="003744C8" w:rsidP="00BB4CE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C74F99">
              <w:rPr>
                <w:rFonts w:cstheme="minorHAnsi"/>
                <w:b/>
                <w:sz w:val="20"/>
                <w:szCs w:val="20"/>
              </w:rPr>
              <w:t>Job Description: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FCA00A" w14:textId="0ED0B84D" w:rsidR="00894ABE" w:rsidRPr="00C74F99" w:rsidRDefault="00000000" w:rsidP="00BD3832">
            <w:pPr>
              <w:pStyle w:val="NoSpacing"/>
              <w:rPr>
                <w:rStyle w:val="PlaceholderText"/>
                <w:rFonts w:cstheme="minorHAnsi"/>
                <w:color w:val="auto"/>
                <w:sz w:val="20"/>
                <w:szCs w:val="20"/>
              </w:rPr>
            </w:pPr>
            <w:sdt>
              <w:sdtPr>
                <w:rPr>
                  <w:rFonts w:eastAsia="Times New Roman" w:cstheme="minorHAnsi"/>
                  <w:color w:val="808080"/>
                  <w:sz w:val="20"/>
                  <w:szCs w:val="20"/>
                  <w:shd w:val="clear" w:color="auto" w:fill="FFFFFF"/>
                </w:rPr>
                <w:alias w:val="Job Description"/>
                <w:tag w:val="Job Description"/>
                <w:id w:val="6031427"/>
                <w:placeholder>
                  <w:docPart w:val="9A4298F5589A42E4AECD72A47FBCC3C0"/>
                </w:placeholder>
                <w:text w:multiLine="1"/>
              </w:sdtPr>
              <w:sdtContent>
                <w:r w:rsidR="000F18D2" w:rsidRPr="00C74F99">
                  <w:rPr>
                    <w:rFonts w:eastAsia="Times New Roman" w:cstheme="minorHAnsi"/>
                    <w:color w:val="808080"/>
                    <w:sz w:val="20"/>
                    <w:szCs w:val="20"/>
                    <w:shd w:val="clear" w:color="auto" w:fill="FFFFFF"/>
                  </w:rPr>
                  <w:t>Click here to enter the job description</w:t>
                </w:r>
                <w:r w:rsidR="000F18D2">
                  <w:rPr>
                    <w:rFonts w:eastAsia="Times New Roman" w:cstheme="minorHAnsi"/>
                    <w:color w:val="808080"/>
                    <w:sz w:val="20"/>
                    <w:szCs w:val="20"/>
                    <w:shd w:val="clear" w:color="auto" w:fill="FFFFFF"/>
                  </w:rPr>
                  <w:t xml:space="preserve">. </w:t>
                </w:r>
              </w:sdtContent>
            </w:sdt>
          </w:p>
        </w:tc>
      </w:tr>
      <w:tr w:rsidR="00995737" w:rsidRPr="00C74F99" w14:paraId="4E4C7EEC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7E0B13" w14:textId="01654095" w:rsidR="00995737" w:rsidRPr="00C74F99" w:rsidRDefault="00995737" w:rsidP="00BB4CE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Qualifications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7BD2A2" w14:textId="02B71780" w:rsidR="00995737" w:rsidRDefault="00000000" w:rsidP="00582CDE">
            <w:pPr>
              <w:pStyle w:val="NoSpacing"/>
              <w:rPr>
                <w:rFonts w:eastAsia="Times New Roman" w:cstheme="minorHAnsi"/>
                <w:color w:val="80808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eastAsia="Times New Roman" w:cstheme="minorHAnsi"/>
                  <w:color w:val="808080"/>
                  <w:sz w:val="20"/>
                  <w:szCs w:val="20"/>
                  <w:shd w:val="clear" w:color="auto" w:fill="FFFFFF"/>
                </w:rPr>
                <w:alias w:val="Qualifications"/>
                <w:tag w:val="Qualifications"/>
                <w:id w:val="738053395"/>
                <w:placeholder>
                  <w:docPart w:val="38F1B3D6E4AB448EBCDD6DCE6F5C74A8"/>
                </w:placeholder>
                <w:text w:multiLine="1"/>
              </w:sdtPr>
              <w:sdtContent>
                <w:r w:rsidR="00995737">
                  <w:rPr>
                    <w:rFonts w:eastAsia="Times New Roman" w:cstheme="minorHAnsi"/>
                    <w:color w:val="808080"/>
                    <w:sz w:val="20"/>
                    <w:szCs w:val="20"/>
                    <w:shd w:val="clear" w:color="auto" w:fill="FFFFFF"/>
                  </w:rPr>
                  <w:t xml:space="preserve">Click here to enter qualifications. </w:t>
                </w:r>
              </w:sdtContent>
            </w:sdt>
          </w:p>
        </w:tc>
      </w:tr>
      <w:tr w:rsidR="00894ABE" w:rsidRPr="00C74F99" w14:paraId="5B4D4C4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208A32" w14:textId="4C0BB6E6" w:rsidR="00894ABE" w:rsidRPr="00C74F99" w:rsidRDefault="003744C8" w:rsidP="00BB4CE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C74F99">
              <w:rPr>
                <w:rFonts w:cstheme="minorHAnsi"/>
                <w:b/>
                <w:sz w:val="20"/>
                <w:szCs w:val="20"/>
              </w:rPr>
              <w:t>Application Materials</w:t>
            </w:r>
            <w:r w:rsidR="008C4404">
              <w:rPr>
                <w:rFonts w:cstheme="minorHAnsi"/>
                <w:b/>
                <w:sz w:val="20"/>
                <w:szCs w:val="20"/>
              </w:rPr>
              <w:t>, Letters of Recommendation &amp; Search Committee Contacts</w:t>
            </w:r>
            <w:r w:rsidRPr="00C74F99">
              <w:rPr>
                <w:rFonts w:cstheme="minorHAnsi"/>
                <w:b/>
                <w:sz w:val="20"/>
                <w:szCs w:val="20"/>
              </w:rPr>
              <w:t xml:space="preserve">:  </w:t>
            </w:r>
          </w:p>
        </w:tc>
        <w:sdt>
          <w:sdtPr>
            <w:rPr>
              <w:rFonts w:cstheme="minorHAnsi"/>
              <w:color w:val="000000"/>
              <w:sz w:val="20"/>
              <w:szCs w:val="20"/>
              <w:shd w:val="clear" w:color="auto" w:fill="FFFFFF"/>
            </w:rPr>
            <w:alias w:val="Application Materials, etc."/>
            <w:tag w:val="Application Materials, etc."/>
            <w:id w:val="-1996716949"/>
            <w:placeholder>
              <w:docPart w:val="DefaultPlaceholder_-1854013438"/>
            </w:placeholder>
            <w:comboBox>
              <w:listItem w:value="Choose an item."/>
            </w:comboBox>
          </w:sdtPr>
          <w:sdtContent>
            <w:tc>
              <w:tcPr>
                <w:tcW w:w="7145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4D629DD1" w14:textId="08379029" w:rsidR="00894ABE" w:rsidRPr="00C74F99" w:rsidRDefault="008C4404" w:rsidP="00582CDE">
                <w:pPr>
                  <w:pStyle w:val="NoSpacing"/>
                  <w:rPr>
                    <w:rStyle w:val="PlaceholderText"/>
                    <w:rFonts w:cstheme="minorHAnsi"/>
                    <w:color w:val="auto"/>
                    <w:sz w:val="20"/>
                    <w:szCs w:val="20"/>
                  </w:rPr>
                </w:pPr>
                <w:r>
                  <w:rPr>
                    <w:rFonts w:cstheme="minorHAnsi"/>
                    <w:color w:val="000000"/>
                    <w:sz w:val="20"/>
                    <w:szCs w:val="20"/>
                    <w:shd w:val="clear" w:color="auto" w:fill="FFFFFF"/>
                  </w:rPr>
                  <w:t xml:space="preserve">This is an optional section. For </w:t>
                </w:r>
                <w:r w:rsidR="00A01C32" w:rsidRPr="00995737">
                  <w:rPr>
                    <w:rFonts w:cstheme="minorHAnsi"/>
                    <w:color w:val="000000"/>
                    <w:sz w:val="20"/>
                    <w:szCs w:val="20"/>
                    <w:shd w:val="clear" w:color="auto" w:fill="FFFFFF"/>
                  </w:rPr>
                  <w:t xml:space="preserve">example: </w:t>
                </w:r>
                <w:r>
                  <w:rPr>
                    <w:rFonts w:cstheme="minorHAnsi"/>
                    <w:color w:val="000000"/>
                    <w:sz w:val="20"/>
                    <w:szCs w:val="20"/>
                    <w:shd w:val="clear" w:color="auto" w:fill="FFFFFF"/>
                  </w:rPr>
                  <w:br/>
                  <w:t xml:space="preserve">- </w:t>
                </w:r>
                <w:r w:rsidR="00A01C32" w:rsidRPr="00995737">
                  <w:rPr>
                    <w:rFonts w:cstheme="minorHAnsi"/>
                    <w:color w:val="000000"/>
                    <w:sz w:val="20"/>
                    <w:szCs w:val="20"/>
                    <w:shd w:val="clear" w:color="auto" w:fill="FFFFFF"/>
                  </w:rPr>
                  <w:t>Application materials should include a letter of interest, curriculum vita, and evidence of teaching effectiveness.</w:t>
                </w:r>
                <w:r>
                  <w:rPr>
                    <w:rFonts w:cstheme="minorHAnsi"/>
                    <w:color w:val="000000"/>
                    <w:sz w:val="20"/>
                    <w:szCs w:val="20"/>
                    <w:shd w:val="clear" w:color="auto" w:fill="FFFFFF"/>
                  </w:rPr>
                  <w:t xml:space="preserve"> </w:t>
                </w:r>
                <w:r>
                  <w:rPr>
                    <w:rFonts w:cstheme="minorHAnsi"/>
                    <w:color w:val="000000"/>
                    <w:sz w:val="20"/>
                    <w:szCs w:val="20"/>
                    <w:shd w:val="clear" w:color="auto" w:fill="FFFFFF"/>
                  </w:rPr>
                  <w:br/>
                </w:r>
                <w:r w:rsidRPr="009D6116">
                  <w:rPr>
                    <w:rFonts w:cstheme="minorHAnsi"/>
                    <w:color w:val="000000"/>
                    <w:sz w:val="20"/>
                    <w:szCs w:val="20"/>
                    <w:shd w:val="clear" w:color="auto" w:fill="FFFFFF"/>
                  </w:rPr>
                  <w:t>- # letters of recommendation should be emailed directly to CONTACT INFORMATION.</w:t>
                </w:r>
                <w:r w:rsidR="00A01C32">
                  <w:rPr>
                    <w:rFonts w:cstheme="minorHAnsi"/>
                    <w:color w:val="000000"/>
                    <w:sz w:val="20"/>
                    <w:szCs w:val="20"/>
                    <w:shd w:val="clear" w:color="auto" w:fill="FFFFFF"/>
                  </w:rPr>
                  <w:t>]</w:t>
                </w:r>
                <w:r>
                  <w:rPr>
                    <w:rFonts w:cstheme="minorHAnsi"/>
                    <w:color w:val="000000"/>
                    <w:sz w:val="20"/>
                    <w:szCs w:val="20"/>
                    <w:shd w:val="clear" w:color="auto" w:fill="FFFFFF"/>
                  </w:rPr>
                  <w:br/>
                </w:r>
                <w:r w:rsidRPr="009D6116">
                  <w:rPr>
                    <w:rFonts w:cstheme="minorHAnsi"/>
                    <w:color w:val="000000"/>
                    <w:sz w:val="20"/>
                    <w:szCs w:val="20"/>
                    <w:shd w:val="clear" w:color="auto" w:fill="FFFFFF"/>
                  </w:rPr>
                  <w:t>- Applicants must be able to start on campus by DATE.</w:t>
                </w:r>
                <w:r>
                  <w:rPr>
                    <w:rFonts w:cstheme="minorHAnsi"/>
                    <w:color w:val="000000"/>
                    <w:sz w:val="20"/>
                    <w:szCs w:val="20"/>
                    <w:shd w:val="clear" w:color="auto" w:fill="FFFFFF"/>
                  </w:rPr>
                  <w:br/>
                </w:r>
                <w:r w:rsidRPr="009D6116">
                  <w:rPr>
                    <w:rFonts w:cstheme="minorHAnsi"/>
                    <w:color w:val="000000"/>
                    <w:sz w:val="20"/>
                    <w:szCs w:val="20"/>
                    <w:shd w:val="clear" w:color="auto" w:fill="FFFFFF"/>
                  </w:rPr>
                  <w:t>- If you have questions regarding this position, please contact INSERT CONTACT INFORMATION.</w:t>
                </w:r>
              </w:p>
            </w:tc>
          </w:sdtContent>
        </w:sdt>
      </w:tr>
      <w:tr w:rsidR="002B4E0C" w:rsidRPr="00C74F99" w14:paraId="290EC31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74AC44" w14:textId="03884652" w:rsidR="002B4E0C" w:rsidRPr="00C74F99" w:rsidRDefault="002B4E0C" w:rsidP="002B4E0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C74F99">
              <w:rPr>
                <w:rFonts w:cstheme="minorHAnsi"/>
                <w:b/>
                <w:sz w:val="20"/>
                <w:szCs w:val="20"/>
              </w:rPr>
              <w:t xml:space="preserve">Posting Duration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sdt>
            <w:sdtPr>
              <w:rPr>
                <w:sz w:val="20"/>
                <w:szCs w:val="20"/>
              </w:rPr>
              <w:alias w:val="Posting Duration"/>
              <w:tag w:val="Posting Duration"/>
              <w:id w:val="-1108120307"/>
              <w:placeholder>
                <w:docPart w:val="DefaultPlaceholder_-1854013438"/>
              </w:placeholder>
              <w:comboBox>
                <w:listItem w:value="Choose an item."/>
              </w:comboBox>
            </w:sdtPr>
            <w:sdtEndPr>
              <w:rPr>
                <w:sz w:val="22"/>
                <w:szCs w:val="22"/>
              </w:rPr>
            </w:sdtEndPr>
            <w:sdtContent>
              <w:p w14:paraId="7A01906E" w14:textId="339E679E" w:rsidR="002B4E0C" w:rsidRPr="00C74F99" w:rsidRDefault="00A01C32" w:rsidP="002B4E0C">
                <w:pPr>
                  <w:pStyle w:val="NoSpacing"/>
                  <w:rPr>
                    <w:rStyle w:val="PlaceholderText"/>
                    <w:rFonts w:cstheme="minorHAnsi"/>
                    <w:b/>
                    <w:color w:val="auto"/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Click here to enter posting duration. </w:t>
                </w:r>
                <w:r w:rsidR="00EE3E16">
                  <w:rPr>
                    <w:sz w:val="20"/>
                    <w:szCs w:val="20"/>
                  </w:rPr>
                  <w:t xml:space="preserve">A minimum of 30 days is required. </w:t>
                </w:r>
                <w:r>
                  <w:rPr>
                    <w:sz w:val="20"/>
                    <w:szCs w:val="20"/>
                  </w:rPr>
                  <w:t xml:space="preserve">For example: </w:t>
                </w:r>
                <w:r w:rsidR="00995737" w:rsidRPr="00995737">
                  <w:rPr>
                    <w:sz w:val="20"/>
                    <w:szCs w:val="20"/>
                  </w:rPr>
                  <w:t>Applications will be revi</w:t>
                </w:r>
                <w:r w:rsidR="00995737">
                  <w:rPr>
                    <w:sz w:val="20"/>
                    <w:szCs w:val="20"/>
                  </w:rPr>
                  <w:t>e</w:t>
                </w:r>
                <w:r w:rsidR="00995737" w:rsidRPr="00995737">
                  <w:rPr>
                    <w:sz w:val="20"/>
                    <w:szCs w:val="20"/>
                  </w:rPr>
                  <w:t xml:space="preserve">wed beginning </w:t>
                </w:r>
                <w:r>
                  <w:rPr>
                    <w:sz w:val="20"/>
                    <w:szCs w:val="20"/>
                  </w:rPr>
                  <w:t xml:space="preserve">DATE </w:t>
                </w:r>
                <w:r w:rsidR="00995737" w:rsidRPr="00995737">
                  <w:rPr>
                    <w:sz w:val="20"/>
                    <w:szCs w:val="20"/>
                  </w:rPr>
                  <w:t>but will be accepted until the position is filled</w:t>
                </w:r>
                <w:r w:rsidR="00995737">
                  <w:rPr>
                    <w:sz w:val="20"/>
                    <w:szCs w:val="20"/>
                  </w:rPr>
                  <w:t>.</w:t>
                </w:r>
                <w:r w:rsidR="00D049D0" w:rsidRPr="00D049D0">
                  <w:t xml:space="preserve"> </w:t>
                </w:r>
              </w:p>
            </w:sdtContent>
          </w:sdt>
        </w:tc>
      </w:tr>
      <w:tr w:rsidR="00995737" w:rsidRPr="00C74F99" w14:paraId="32E23E9C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317A78" w14:textId="63E4D597" w:rsidR="00995737" w:rsidRPr="00C74F99" w:rsidRDefault="00995737" w:rsidP="00995737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Internal/External Posting</w:t>
            </w:r>
            <w:r w:rsidRPr="00C74F99">
              <w:rPr>
                <w:rFonts w:cstheme="minorHAnsi"/>
                <w:b/>
                <w:sz w:val="20"/>
                <w:szCs w:val="20"/>
              </w:rPr>
              <w:t>:</w:t>
            </w:r>
          </w:p>
        </w:tc>
        <w:sdt>
          <w:sdtPr>
            <w:rPr>
              <w:rFonts w:cstheme="minorHAnsi"/>
              <w:color w:val="808080" w:themeColor="background1" w:themeShade="80"/>
              <w:sz w:val="20"/>
              <w:szCs w:val="20"/>
            </w:rPr>
            <w:alias w:val="Target Audience"/>
            <w:tag w:val="Target Audience"/>
            <w:id w:val="-1352324258"/>
            <w:placeholder>
              <w:docPart w:val="9582AA5F62AC465C8938D3129936C39D"/>
            </w:placeholder>
            <w:showingPlcHdr/>
            <w:dropDownList>
              <w:listItem w:value="Choose an item."/>
              <w:listItem w:displayText="Internal only" w:value="Internal only"/>
              <w:listItem w:displayText="Internal and external" w:value="Internal and external"/>
            </w:dropDownList>
          </w:sdtPr>
          <w:sdtContent>
            <w:tc>
              <w:tcPr>
                <w:tcW w:w="7145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733427A8" w14:textId="03A71225" w:rsidR="00995737" w:rsidRPr="00C74F99" w:rsidRDefault="00995737" w:rsidP="00995737">
                <w:pPr>
                  <w:pStyle w:val="NoSpacing"/>
                  <w:rPr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C74F99">
                  <w:rPr>
                    <w:rStyle w:val="PlaceholderText"/>
                    <w:rFonts w:cstheme="minorHAnsi"/>
                    <w:sz w:val="20"/>
                    <w:szCs w:val="20"/>
                  </w:rPr>
                  <w:t>Choose an item</w:t>
                </w:r>
              </w:p>
            </w:tc>
          </w:sdtContent>
        </w:sdt>
      </w:tr>
    </w:tbl>
    <w:p w14:paraId="05418ED3" w14:textId="2DB6242C" w:rsidR="00486D47" w:rsidRPr="00C77ABE" w:rsidRDefault="00486D47" w:rsidP="00231D64">
      <w:pPr>
        <w:pStyle w:val="NoSpacing"/>
        <w:rPr>
          <w:rFonts w:cstheme="minorHAnsi"/>
          <w:b/>
          <w:sz w:val="20"/>
          <w:szCs w:val="20"/>
        </w:rPr>
      </w:pPr>
      <w:r w:rsidRPr="00C77ABE">
        <w:rPr>
          <w:rFonts w:cstheme="minorHAnsi"/>
          <w:b/>
          <w:sz w:val="20"/>
          <w:szCs w:val="20"/>
        </w:rPr>
        <w:t xml:space="preserve">Would you like to include </w:t>
      </w:r>
      <w:r w:rsidR="008D052B" w:rsidRPr="00C77ABE">
        <w:rPr>
          <w:rFonts w:cstheme="minorHAnsi"/>
          <w:b/>
          <w:sz w:val="20"/>
          <w:szCs w:val="20"/>
        </w:rPr>
        <w:t>any additional</w:t>
      </w:r>
      <w:r w:rsidRPr="00C77ABE">
        <w:rPr>
          <w:rFonts w:cstheme="minorHAnsi"/>
          <w:b/>
          <w:sz w:val="20"/>
          <w:szCs w:val="20"/>
        </w:rPr>
        <w:t xml:space="preserve"> information </w:t>
      </w:r>
      <w:r w:rsidR="00AC1AC2" w:rsidRPr="00C77ABE">
        <w:rPr>
          <w:rFonts w:cstheme="minorHAnsi"/>
          <w:b/>
          <w:sz w:val="20"/>
          <w:szCs w:val="20"/>
        </w:rPr>
        <w:t>in</w:t>
      </w:r>
      <w:r w:rsidRPr="00C77ABE">
        <w:rPr>
          <w:rFonts w:cstheme="minorHAnsi"/>
          <w:b/>
          <w:sz w:val="20"/>
          <w:szCs w:val="20"/>
        </w:rPr>
        <w:t xml:space="preserve"> your job posting to attract candidates? </w:t>
      </w:r>
    </w:p>
    <w:p w14:paraId="3F10F3AB" w14:textId="08DF79C1" w:rsidR="00BB4CEC" w:rsidRPr="00C77ABE" w:rsidRDefault="00BB4CEC" w:rsidP="00BB4CEC">
      <w:pPr>
        <w:pStyle w:val="NoSpacing"/>
        <w:rPr>
          <w:rFonts w:cstheme="minorHAnsi"/>
          <w:sz w:val="20"/>
          <w:szCs w:val="20"/>
        </w:rPr>
      </w:pPr>
      <w:r w:rsidRPr="00C77ABE">
        <w:rPr>
          <w:rFonts w:cstheme="minorHAnsi"/>
          <w:sz w:val="20"/>
          <w:szCs w:val="20"/>
        </w:rPr>
        <w:t>(appropriate EEO</w:t>
      </w:r>
      <w:r w:rsidR="004D19C6" w:rsidRPr="00C77ABE">
        <w:rPr>
          <w:rFonts w:cstheme="minorHAnsi"/>
          <w:sz w:val="20"/>
          <w:szCs w:val="20"/>
        </w:rPr>
        <w:t xml:space="preserve"> </w:t>
      </w:r>
      <w:r w:rsidRPr="00C77ABE">
        <w:rPr>
          <w:rFonts w:cstheme="minorHAnsi"/>
          <w:sz w:val="20"/>
          <w:szCs w:val="20"/>
        </w:rPr>
        <w:t>and Total Rewards information will automatically be added to all job postings in eRecruit)</w:t>
      </w:r>
    </w:p>
    <w:p w14:paraId="7EEDB3C4" w14:textId="33A10872" w:rsidR="00B653F5" w:rsidRPr="00C77ABE" w:rsidRDefault="00B653F5" w:rsidP="00B653F5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  <w:sz w:val="20"/>
          <w:szCs w:val="20"/>
        </w:rPr>
      </w:pPr>
      <w:r w:rsidRPr="00C77ABE">
        <w:rPr>
          <w:rFonts w:cstheme="minorHAnsi"/>
          <w:sz w:val="20"/>
          <w:szCs w:val="20"/>
        </w:rPr>
        <w:tab/>
      </w:r>
      <w:sdt>
        <w:sdtPr>
          <w:rPr>
            <w:rFonts w:cstheme="minorHAnsi"/>
            <w:sz w:val="20"/>
            <w:szCs w:val="20"/>
          </w:rPr>
          <w:id w:val="-242643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B34AD" w:rsidRPr="00C77AB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C77ABE">
        <w:rPr>
          <w:rFonts w:cstheme="minorHAnsi"/>
          <w:sz w:val="20"/>
          <w:szCs w:val="20"/>
        </w:rPr>
        <w:t xml:space="preserve">Other: </w:t>
      </w:r>
      <w:r w:rsidR="000B1EDA" w:rsidRPr="00C77ABE">
        <w:rPr>
          <w:rFonts w:eastAsia="Times New Roman" w:cstheme="minorHAnsi"/>
          <w:color w:val="808080"/>
          <w:sz w:val="20"/>
          <w:szCs w:val="20"/>
          <w:shd w:val="clear" w:color="auto" w:fill="FFFFFF"/>
        </w:rPr>
        <w:fldChar w:fldCharType="begin">
          <w:ffData>
            <w:name w:val=""/>
            <w:enabled/>
            <w:calcOnExit w:val="0"/>
            <w:statusText w:type="text" w:val="Additional Information"/>
            <w:textInput>
              <w:default w:val="Click here to add information about UMSL, CSD, and/or unit"/>
            </w:textInput>
          </w:ffData>
        </w:fldChar>
      </w:r>
      <w:r w:rsidR="000B1EDA" w:rsidRPr="00C77ABE">
        <w:rPr>
          <w:rFonts w:eastAsia="Times New Roman" w:cstheme="minorHAnsi"/>
          <w:color w:val="808080"/>
          <w:sz w:val="20"/>
          <w:szCs w:val="20"/>
          <w:shd w:val="clear" w:color="auto" w:fill="FFFFFF"/>
        </w:rPr>
        <w:instrText xml:space="preserve"> FORMTEXT </w:instrText>
      </w:r>
      <w:r w:rsidR="000B1EDA" w:rsidRPr="00C77ABE">
        <w:rPr>
          <w:rFonts w:eastAsia="Times New Roman" w:cstheme="minorHAnsi"/>
          <w:color w:val="808080"/>
          <w:sz w:val="20"/>
          <w:szCs w:val="20"/>
          <w:shd w:val="clear" w:color="auto" w:fill="FFFFFF"/>
        </w:rPr>
      </w:r>
      <w:r w:rsidR="000B1EDA" w:rsidRPr="00C77ABE">
        <w:rPr>
          <w:rFonts w:eastAsia="Times New Roman" w:cstheme="minorHAnsi"/>
          <w:color w:val="808080"/>
          <w:sz w:val="20"/>
          <w:szCs w:val="20"/>
          <w:shd w:val="clear" w:color="auto" w:fill="FFFFFF"/>
        </w:rPr>
        <w:fldChar w:fldCharType="separate"/>
      </w:r>
      <w:r w:rsidR="000B1EDA" w:rsidRPr="00C77ABE">
        <w:rPr>
          <w:rFonts w:eastAsia="Times New Roman" w:cstheme="minorHAnsi"/>
          <w:noProof/>
          <w:color w:val="808080"/>
          <w:sz w:val="20"/>
          <w:szCs w:val="20"/>
          <w:shd w:val="clear" w:color="auto" w:fill="FFFFFF"/>
        </w:rPr>
        <w:t>Click here to add information about UMSL, CSD, and/or unit</w:t>
      </w:r>
      <w:r w:rsidR="000B1EDA" w:rsidRPr="00C77ABE">
        <w:rPr>
          <w:rFonts w:eastAsia="Times New Roman" w:cstheme="minorHAnsi"/>
          <w:color w:val="808080"/>
          <w:sz w:val="20"/>
          <w:szCs w:val="20"/>
          <w:shd w:val="clear" w:color="auto" w:fill="FFFFFF"/>
        </w:rPr>
        <w:fldChar w:fldCharType="end"/>
      </w:r>
    </w:p>
    <w:p w14:paraId="0B6F81E7" w14:textId="22E311BC" w:rsidR="0020635D" w:rsidRPr="00C77ABE" w:rsidRDefault="000B1EDA" w:rsidP="008E67D2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sz w:val="20"/>
          <w:szCs w:val="20"/>
        </w:rPr>
      </w:pPr>
      <w:r w:rsidRPr="00C77ABE">
        <w:rPr>
          <w:rFonts w:cstheme="minorHAnsi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click here to fill"/>
            </w:textInput>
          </w:ffData>
        </w:fldChar>
      </w:r>
      <w:bookmarkStart w:id="0" w:name="Text2"/>
      <w:r w:rsidRPr="00C77ABE">
        <w:rPr>
          <w:rFonts w:cstheme="minorHAnsi"/>
          <w:sz w:val="20"/>
          <w:szCs w:val="20"/>
        </w:rPr>
        <w:instrText xml:space="preserve"> FORMTEXT </w:instrText>
      </w:r>
      <w:r w:rsidRPr="00C77ABE">
        <w:rPr>
          <w:rFonts w:cstheme="minorHAnsi"/>
          <w:sz w:val="20"/>
          <w:szCs w:val="20"/>
        </w:rPr>
      </w:r>
      <w:r w:rsidRPr="00C77ABE">
        <w:rPr>
          <w:rFonts w:cstheme="minorHAnsi"/>
          <w:sz w:val="20"/>
          <w:szCs w:val="20"/>
        </w:rPr>
        <w:fldChar w:fldCharType="separate"/>
      </w:r>
      <w:r w:rsidRPr="00C77ABE">
        <w:rPr>
          <w:rFonts w:cstheme="minorHAnsi"/>
          <w:sz w:val="20"/>
          <w:szCs w:val="20"/>
        </w:rPr>
        <w:t> </w:t>
      </w:r>
      <w:r w:rsidRPr="00C77ABE">
        <w:rPr>
          <w:rFonts w:cstheme="minorHAnsi"/>
          <w:sz w:val="20"/>
          <w:szCs w:val="20"/>
        </w:rPr>
        <w:t> </w:t>
      </w:r>
      <w:r w:rsidRPr="00C77ABE">
        <w:rPr>
          <w:rFonts w:cstheme="minorHAnsi"/>
          <w:sz w:val="20"/>
          <w:szCs w:val="20"/>
        </w:rPr>
        <w:t> </w:t>
      </w:r>
      <w:r w:rsidRPr="00C77ABE">
        <w:rPr>
          <w:rFonts w:cstheme="minorHAnsi"/>
          <w:sz w:val="20"/>
          <w:szCs w:val="20"/>
        </w:rPr>
        <w:t> </w:t>
      </w:r>
      <w:r w:rsidRPr="00C77ABE">
        <w:rPr>
          <w:rFonts w:cstheme="minorHAnsi"/>
          <w:sz w:val="20"/>
          <w:szCs w:val="20"/>
        </w:rPr>
        <w:t> </w:t>
      </w:r>
      <w:r w:rsidRPr="00C77ABE">
        <w:rPr>
          <w:rFonts w:cstheme="minorHAnsi"/>
          <w:sz w:val="20"/>
          <w:szCs w:val="20"/>
        </w:rPr>
        <w:fldChar w:fldCharType="end"/>
      </w:r>
      <w:bookmarkEnd w:id="0"/>
    </w:p>
    <w:p w14:paraId="03C99181" w14:textId="5BFCB8B9" w:rsidR="00105685" w:rsidRPr="00C77ABE" w:rsidRDefault="004E06AD" w:rsidP="00105685">
      <w:pPr>
        <w:spacing w:after="160" w:line="259" w:lineRule="auto"/>
        <w:rPr>
          <w:rFonts w:cstheme="minorHAnsi"/>
          <w:b/>
          <w:bCs/>
          <w:sz w:val="20"/>
          <w:szCs w:val="20"/>
        </w:rPr>
      </w:pPr>
      <w:r w:rsidRPr="00C77ABE">
        <w:rPr>
          <w:rFonts w:cstheme="minorHAnsi"/>
          <w:b/>
          <w:bCs/>
          <w:sz w:val="20"/>
          <w:szCs w:val="20"/>
        </w:rPr>
        <w:t>Is</w:t>
      </w:r>
      <w:r w:rsidR="00105685" w:rsidRPr="00C77ABE">
        <w:rPr>
          <w:rFonts w:cstheme="minorHAnsi"/>
          <w:b/>
          <w:bCs/>
          <w:sz w:val="20"/>
          <w:szCs w:val="20"/>
        </w:rPr>
        <w:t xml:space="preserve"> the university willing to sponsor work authorization </w:t>
      </w:r>
      <w:r w:rsidR="000E2AAF" w:rsidRPr="00C77ABE">
        <w:rPr>
          <w:rFonts w:cstheme="minorHAnsi"/>
          <w:b/>
          <w:bCs/>
          <w:sz w:val="20"/>
          <w:szCs w:val="20"/>
        </w:rPr>
        <w:t xml:space="preserve">(e.g., H1B) </w:t>
      </w:r>
      <w:r w:rsidR="00105685" w:rsidRPr="00C77ABE">
        <w:rPr>
          <w:rFonts w:cstheme="minorHAnsi"/>
          <w:b/>
          <w:bCs/>
          <w:sz w:val="20"/>
          <w:szCs w:val="20"/>
        </w:rPr>
        <w:t xml:space="preserve">for this position? </w:t>
      </w:r>
    </w:p>
    <w:p w14:paraId="3D5FC7E2" w14:textId="411ABA89" w:rsidR="00105685" w:rsidRPr="00C77ABE" w:rsidRDefault="00105685" w:rsidP="00105685">
      <w:pPr>
        <w:spacing w:after="160" w:line="259" w:lineRule="auto"/>
        <w:rPr>
          <w:rFonts w:cstheme="minorHAnsi"/>
          <w:sz w:val="20"/>
          <w:szCs w:val="20"/>
        </w:rPr>
      </w:pPr>
      <w:r w:rsidRPr="00C77ABE">
        <w:rPr>
          <w:rFonts w:cstheme="minorHAnsi"/>
          <w:sz w:val="20"/>
          <w:szCs w:val="20"/>
        </w:rPr>
        <w:t xml:space="preserve">Please confer with the Chair, Dean and </w:t>
      </w:r>
      <w:r w:rsidR="004E06AD" w:rsidRPr="00C77ABE">
        <w:rPr>
          <w:rFonts w:cstheme="minorHAnsi"/>
          <w:sz w:val="20"/>
          <w:szCs w:val="20"/>
        </w:rPr>
        <w:t xml:space="preserve">Provost prior to responding to this </w:t>
      </w:r>
      <w:proofErr w:type="spellStart"/>
      <w:r w:rsidR="004E06AD" w:rsidRPr="00C77ABE">
        <w:rPr>
          <w:rFonts w:cstheme="minorHAnsi"/>
          <w:sz w:val="20"/>
          <w:szCs w:val="20"/>
        </w:rPr>
        <w:t>quesion</w:t>
      </w:r>
      <w:proofErr w:type="spellEnd"/>
      <w:r w:rsidRPr="00C77ABE">
        <w:rPr>
          <w:rFonts w:cstheme="minorHAnsi"/>
          <w:sz w:val="20"/>
          <w:szCs w:val="20"/>
        </w:rPr>
        <w:t>. For tenured/tenure-track positions, the university typically sponsors work authorization. For other academic positions, the university typically does not sponsor work authorization.</w:t>
      </w:r>
    </w:p>
    <w:p w14:paraId="3687F7EB" w14:textId="60E8B7A6" w:rsidR="00105685" w:rsidRPr="00C77ABE" w:rsidRDefault="00000000" w:rsidP="00105685">
      <w:pPr>
        <w:spacing w:after="160" w:line="259" w:lineRule="auto"/>
        <w:rPr>
          <w:rFonts w:cstheme="minorHAnsi"/>
          <w:sz w:val="20"/>
          <w:szCs w:val="20"/>
        </w:rPr>
      </w:pPr>
      <w:sdt>
        <w:sdtPr>
          <w:rPr>
            <w:rFonts w:cstheme="minorHAnsi"/>
            <w:sz w:val="20"/>
            <w:szCs w:val="20"/>
          </w:rPr>
          <w:id w:val="-1737235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05685" w:rsidRPr="00C77AB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685" w:rsidRPr="00C77ABE">
        <w:rPr>
          <w:rFonts w:cstheme="minorHAnsi"/>
          <w:sz w:val="20"/>
          <w:szCs w:val="20"/>
        </w:rPr>
        <w:t xml:space="preserve"> Yes, the unit has confirmed that the university will sponsor work authorization for this position. </w:t>
      </w:r>
    </w:p>
    <w:p w14:paraId="2EDDC08C" w14:textId="16644644" w:rsidR="00105685" w:rsidRPr="00C77ABE" w:rsidRDefault="00000000" w:rsidP="004E06AD">
      <w:pPr>
        <w:tabs>
          <w:tab w:val="left" w:pos="1371"/>
        </w:tabs>
        <w:spacing w:after="160" w:line="259" w:lineRule="auto"/>
        <w:rPr>
          <w:rFonts w:cstheme="minorHAnsi"/>
          <w:b/>
          <w:bCs/>
          <w:sz w:val="20"/>
          <w:szCs w:val="20"/>
        </w:rPr>
      </w:pPr>
      <w:sdt>
        <w:sdtPr>
          <w:rPr>
            <w:rFonts w:cstheme="minorHAnsi"/>
            <w:sz w:val="20"/>
            <w:szCs w:val="20"/>
          </w:rPr>
          <w:id w:val="1164935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05685" w:rsidRPr="00C77AB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D19C6" w:rsidRPr="00C77ABE">
        <w:rPr>
          <w:rFonts w:cstheme="minorHAnsi"/>
          <w:sz w:val="20"/>
          <w:szCs w:val="20"/>
        </w:rPr>
        <w:t xml:space="preserve"> </w:t>
      </w:r>
      <w:r w:rsidR="00105685" w:rsidRPr="00C77ABE">
        <w:rPr>
          <w:rFonts w:cstheme="minorHAnsi"/>
          <w:sz w:val="20"/>
          <w:szCs w:val="20"/>
        </w:rPr>
        <w:t>No, the unit has confirmed that the university will not sponsor work authorization for this position.  Thus, the job posting will include this language:</w:t>
      </w:r>
    </w:p>
    <w:p w14:paraId="275A8175" w14:textId="66DFB2DD" w:rsidR="00105685" w:rsidRPr="00C77ABE" w:rsidRDefault="00105685" w:rsidP="00105685">
      <w:pPr>
        <w:spacing w:after="160" w:line="259" w:lineRule="auto"/>
        <w:rPr>
          <w:rFonts w:cstheme="minorHAnsi"/>
          <w:sz w:val="20"/>
          <w:szCs w:val="20"/>
        </w:rPr>
      </w:pPr>
      <w:r w:rsidRPr="00C77ABE">
        <w:rPr>
          <w:rFonts w:cstheme="minorHAnsi"/>
          <w:sz w:val="20"/>
          <w:szCs w:val="20"/>
        </w:rPr>
        <w:t>Applicants must be authorized to work in the United States. The University will not sponsor applicants for this position for employment visas.</w:t>
      </w:r>
    </w:p>
    <w:p w14:paraId="450295B3" w14:textId="0F35C148" w:rsidR="009101D1" w:rsidRDefault="009101D1" w:rsidP="007C37E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"/>
        </w:rPr>
      </w:pPr>
    </w:p>
    <w:sectPr w:rsidR="009101D1" w:rsidSect="00AE768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78FCBD" w14:textId="77777777" w:rsidR="00E6568F" w:rsidRDefault="00E6568F" w:rsidP="00ED42EB">
      <w:pPr>
        <w:spacing w:after="0" w:line="240" w:lineRule="auto"/>
      </w:pPr>
      <w:r>
        <w:separator/>
      </w:r>
    </w:p>
  </w:endnote>
  <w:endnote w:type="continuationSeparator" w:id="0">
    <w:p w14:paraId="1E0C78B5" w14:textId="77777777" w:rsidR="00E6568F" w:rsidRDefault="00E6568F" w:rsidP="00ED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70CA17" w14:textId="77777777" w:rsidR="00E700DD" w:rsidRDefault="00E700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E86BF4" w14:textId="1CF4B310" w:rsidR="007C1815" w:rsidRDefault="00F6666C">
    <w:pPr>
      <w:pStyle w:val="Footer"/>
    </w:pPr>
    <w:r>
      <w:t xml:space="preserve">Last revised: </w:t>
    </w:r>
    <w:r w:rsidR="00E700DD">
      <w:t>2/20/20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F011BC" w14:textId="77777777" w:rsidR="00E700DD" w:rsidRDefault="00E700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418F40" w14:textId="77777777" w:rsidR="00E6568F" w:rsidRDefault="00E6568F" w:rsidP="00ED42EB">
      <w:pPr>
        <w:spacing w:after="0" w:line="240" w:lineRule="auto"/>
      </w:pPr>
      <w:r>
        <w:separator/>
      </w:r>
    </w:p>
  </w:footnote>
  <w:footnote w:type="continuationSeparator" w:id="0">
    <w:p w14:paraId="29848494" w14:textId="77777777" w:rsidR="00E6568F" w:rsidRDefault="00E6568F" w:rsidP="00ED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015FC1" w14:textId="231B9E6A" w:rsidR="003527CC" w:rsidRDefault="00000000">
    <w:pPr>
      <w:pStyle w:val="Header"/>
    </w:pPr>
    <w:r>
      <w:rPr>
        <w:noProof/>
      </w:rPr>
      <w:pict w14:anchorId="66854E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999219" o:spid="_x0000_s1026" type="#_x0000_t136" style="position:absolute;margin-left:0;margin-top:0;width:516.8pt;height:193.8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cademi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27EF20" w14:textId="1A742CF4" w:rsidR="00607687" w:rsidRDefault="00000000" w:rsidP="00306F3B">
    <w:pPr>
      <w:pStyle w:val="Header"/>
      <w:jc w:val="center"/>
      <w:rPr>
        <w:rFonts w:cstheme="minorHAnsi"/>
        <w:sz w:val="32"/>
        <w:szCs w:val="32"/>
      </w:rPr>
    </w:pPr>
    <w:r>
      <w:rPr>
        <w:noProof/>
      </w:rPr>
      <w:pict w14:anchorId="3A16DEF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999220" o:spid="_x0000_s1027" type="#_x0000_t136" style="position:absolute;left:0;text-align:left;margin-left:0;margin-top:0;width:516.8pt;height:193.8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cademic"/>
          <w10:wrap anchorx="margin" anchory="margin"/>
        </v:shape>
      </w:pict>
    </w:r>
    <w:r w:rsidR="00607687">
      <w:rPr>
        <w:rFonts w:cstheme="minorHAnsi"/>
        <w:noProof/>
        <w:sz w:val="32"/>
        <w:szCs w:val="32"/>
      </w:rPr>
      <w:drawing>
        <wp:inline distT="0" distB="0" distL="0" distR="0" wp14:anchorId="24C7B223" wp14:editId="23CB91F0">
          <wp:extent cx="2956560" cy="33528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6560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D575828" w14:textId="296789A5" w:rsidR="0030796E" w:rsidRPr="00F6666C" w:rsidRDefault="000F18D2" w:rsidP="00306F3B">
    <w:pPr>
      <w:pStyle w:val="Header"/>
      <w:jc w:val="center"/>
      <w:rPr>
        <w:rFonts w:cstheme="minorHAnsi"/>
        <w:sz w:val="32"/>
        <w:szCs w:val="32"/>
      </w:rPr>
    </w:pPr>
    <w:r>
      <w:rPr>
        <w:rFonts w:cstheme="minorHAnsi"/>
        <w:sz w:val="32"/>
        <w:szCs w:val="32"/>
      </w:rPr>
      <w:t xml:space="preserve">Academic </w:t>
    </w:r>
    <w:r w:rsidR="00306F3B" w:rsidRPr="00F6666C">
      <w:rPr>
        <w:rFonts w:cstheme="minorHAnsi"/>
        <w:sz w:val="32"/>
        <w:szCs w:val="32"/>
      </w:rPr>
      <w:t>Job Posting Requisi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0C780" w14:textId="07AB3F91" w:rsidR="003527CC" w:rsidRDefault="00000000">
    <w:pPr>
      <w:pStyle w:val="Header"/>
    </w:pPr>
    <w:r>
      <w:rPr>
        <w:noProof/>
      </w:rPr>
      <w:pict w14:anchorId="5BC74B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999218" o:spid="_x0000_s1025" type="#_x0000_t136" style="position:absolute;margin-left:0;margin-top:0;width:516.8pt;height:193.8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cademi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922261"/>
    <w:multiLevelType w:val="multilevel"/>
    <w:tmpl w:val="52A29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D64550A"/>
    <w:multiLevelType w:val="hybridMultilevel"/>
    <w:tmpl w:val="4D68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21184"/>
    <w:multiLevelType w:val="multilevel"/>
    <w:tmpl w:val="54189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76B0DB0"/>
    <w:multiLevelType w:val="hybridMultilevel"/>
    <w:tmpl w:val="B074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795978">
    <w:abstractNumId w:val="3"/>
  </w:num>
  <w:num w:numId="2" w16cid:durableId="295455155">
    <w:abstractNumId w:val="1"/>
  </w:num>
  <w:num w:numId="3" w16cid:durableId="1366558036">
    <w:abstractNumId w:val="0"/>
  </w:num>
  <w:num w:numId="4" w16cid:durableId="7341616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ocumentProtection w:edit="forms" w:enforcement="0"/>
  <w:defaultTabStop w:val="720"/>
  <w:doNotShadeFormData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sDQ3sjA2MTQ3NDdV0lEKTi0uzszPAykwrgUAIo2+tSwAAAA="/>
  </w:docVars>
  <w:rsids>
    <w:rsidRoot w:val="00DE26E3"/>
    <w:rsid w:val="000021BD"/>
    <w:rsid w:val="000033CB"/>
    <w:rsid w:val="000054D5"/>
    <w:rsid w:val="00014B63"/>
    <w:rsid w:val="0002683D"/>
    <w:rsid w:val="00027D96"/>
    <w:rsid w:val="00031300"/>
    <w:rsid w:val="000325FB"/>
    <w:rsid w:val="00033E13"/>
    <w:rsid w:val="0003515C"/>
    <w:rsid w:val="00035B9F"/>
    <w:rsid w:val="000411EB"/>
    <w:rsid w:val="00043F41"/>
    <w:rsid w:val="00045B5E"/>
    <w:rsid w:val="00052E17"/>
    <w:rsid w:val="000575C6"/>
    <w:rsid w:val="00060B95"/>
    <w:rsid w:val="000765CA"/>
    <w:rsid w:val="000808C3"/>
    <w:rsid w:val="00082FFF"/>
    <w:rsid w:val="0008328D"/>
    <w:rsid w:val="00091346"/>
    <w:rsid w:val="000936C7"/>
    <w:rsid w:val="00095794"/>
    <w:rsid w:val="000A482B"/>
    <w:rsid w:val="000A6175"/>
    <w:rsid w:val="000B1EDA"/>
    <w:rsid w:val="000B4A4B"/>
    <w:rsid w:val="000B6E9C"/>
    <w:rsid w:val="000C284A"/>
    <w:rsid w:val="000C71ED"/>
    <w:rsid w:val="000D151A"/>
    <w:rsid w:val="000D2FDC"/>
    <w:rsid w:val="000D5150"/>
    <w:rsid w:val="000E2AAF"/>
    <w:rsid w:val="000E4CB5"/>
    <w:rsid w:val="000F0C75"/>
    <w:rsid w:val="000F18D2"/>
    <w:rsid w:val="000F1F51"/>
    <w:rsid w:val="000F2115"/>
    <w:rsid w:val="000F4703"/>
    <w:rsid w:val="000F7E1B"/>
    <w:rsid w:val="00103C39"/>
    <w:rsid w:val="00105685"/>
    <w:rsid w:val="0010724B"/>
    <w:rsid w:val="0011237A"/>
    <w:rsid w:val="00127792"/>
    <w:rsid w:val="0013215F"/>
    <w:rsid w:val="001339FF"/>
    <w:rsid w:val="00133A87"/>
    <w:rsid w:val="00133D43"/>
    <w:rsid w:val="00134F05"/>
    <w:rsid w:val="00137F1A"/>
    <w:rsid w:val="00140038"/>
    <w:rsid w:val="00152991"/>
    <w:rsid w:val="001574E6"/>
    <w:rsid w:val="001621CE"/>
    <w:rsid w:val="00167778"/>
    <w:rsid w:val="00171329"/>
    <w:rsid w:val="00174903"/>
    <w:rsid w:val="001841B3"/>
    <w:rsid w:val="00186C15"/>
    <w:rsid w:val="00187AB4"/>
    <w:rsid w:val="00194695"/>
    <w:rsid w:val="0019651D"/>
    <w:rsid w:val="001B57F7"/>
    <w:rsid w:val="001D22CE"/>
    <w:rsid w:val="001D3BCE"/>
    <w:rsid w:val="001D639F"/>
    <w:rsid w:val="001E114B"/>
    <w:rsid w:val="001E642E"/>
    <w:rsid w:val="001F2EE6"/>
    <w:rsid w:val="001F3C76"/>
    <w:rsid w:val="00203654"/>
    <w:rsid w:val="00204D0A"/>
    <w:rsid w:val="0020635D"/>
    <w:rsid w:val="002130F0"/>
    <w:rsid w:val="00213474"/>
    <w:rsid w:val="002206F6"/>
    <w:rsid w:val="0022462B"/>
    <w:rsid w:val="00226F5C"/>
    <w:rsid w:val="00230BAE"/>
    <w:rsid w:val="00231D64"/>
    <w:rsid w:val="00232374"/>
    <w:rsid w:val="0023510A"/>
    <w:rsid w:val="00236A4C"/>
    <w:rsid w:val="00242252"/>
    <w:rsid w:val="00242D54"/>
    <w:rsid w:val="00261125"/>
    <w:rsid w:val="00263839"/>
    <w:rsid w:val="002741EB"/>
    <w:rsid w:val="00292675"/>
    <w:rsid w:val="002A46A1"/>
    <w:rsid w:val="002A69F3"/>
    <w:rsid w:val="002B2707"/>
    <w:rsid w:val="002B4E0C"/>
    <w:rsid w:val="002B6B6A"/>
    <w:rsid w:val="002C34FC"/>
    <w:rsid w:val="002C506D"/>
    <w:rsid w:val="002D42C8"/>
    <w:rsid w:val="002D6106"/>
    <w:rsid w:val="002D7EAF"/>
    <w:rsid w:val="002E0F09"/>
    <w:rsid w:val="002E1AA2"/>
    <w:rsid w:val="002E3E55"/>
    <w:rsid w:val="002E4129"/>
    <w:rsid w:val="002E6156"/>
    <w:rsid w:val="002F2457"/>
    <w:rsid w:val="002F2934"/>
    <w:rsid w:val="002F4662"/>
    <w:rsid w:val="002F68BD"/>
    <w:rsid w:val="00304B14"/>
    <w:rsid w:val="00306F3B"/>
    <w:rsid w:val="0030796E"/>
    <w:rsid w:val="003136BC"/>
    <w:rsid w:val="00335CB8"/>
    <w:rsid w:val="003377BA"/>
    <w:rsid w:val="00342E4E"/>
    <w:rsid w:val="00343329"/>
    <w:rsid w:val="00343641"/>
    <w:rsid w:val="00344B3D"/>
    <w:rsid w:val="003527CC"/>
    <w:rsid w:val="00355E18"/>
    <w:rsid w:val="0036171E"/>
    <w:rsid w:val="003700BA"/>
    <w:rsid w:val="003723BF"/>
    <w:rsid w:val="003744C8"/>
    <w:rsid w:val="00376843"/>
    <w:rsid w:val="0038028B"/>
    <w:rsid w:val="00383615"/>
    <w:rsid w:val="00394087"/>
    <w:rsid w:val="00396334"/>
    <w:rsid w:val="003A691F"/>
    <w:rsid w:val="003B0EDB"/>
    <w:rsid w:val="003B288F"/>
    <w:rsid w:val="003C1E0A"/>
    <w:rsid w:val="003D2013"/>
    <w:rsid w:val="003E1BF5"/>
    <w:rsid w:val="003E673B"/>
    <w:rsid w:val="003E7936"/>
    <w:rsid w:val="003F4AA0"/>
    <w:rsid w:val="003F6ED9"/>
    <w:rsid w:val="00423962"/>
    <w:rsid w:val="00427FDA"/>
    <w:rsid w:val="004322A4"/>
    <w:rsid w:val="00432EA7"/>
    <w:rsid w:val="00435238"/>
    <w:rsid w:val="00437065"/>
    <w:rsid w:val="00442188"/>
    <w:rsid w:val="004478EA"/>
    <w:rsid w:val="00456190"/>
    <w:rsid w:val="00460660"/>
    <w:rsid w:val="00461BA9"/>
    <w:rsid w:val="0046375A"/>
    <w:rsid w:val="004703B7"/>
    <w:rsid w:val="00484344"/>
    <w:rsid w:val="00486011"/>
    <w:rsid w:val="00486D47"/>
    <w:rsid w:val="004977CC"/>
    <w:rsid w:val="004A0798"/>
    <w:rsid w:val="004A4F04"/>
    <w:rsid w:val="004C31ED"/>
    <w:rsid w:val="004D0B5D"/>
    <w:rsid w:val="004D19C6"/>
    <w:rsid w:val="004D204D"/>
    <w:rsid w:val="004E06AD"/>
    <w:rsid w:val="004E0939"/>
    <w:rsid w:val="004E0E42"/>
    <w:rsid w:val="004E43BB"/>
    <w:rsid w:val="004E49B7"/>
    <w:rsid w:val="004F45CF"/>
    <w:rsid w:val="00505D96"/>
    <w:rsid w:val="005110F1"/>
    <w:rsid w:val="00517CE0"/>
    <w:rsid w:val="00525F86"/>
    <w:rsid w:val="005311B7"/>
    <w:rsid w:val="00534CF3"/>
    <w:rsid w:val="00535A5B"/>
    <w:rsid w:val="005528C4"/>
    <w:rsid w:val="00561D0C"/>
    <w:rsid w:val="00565049"/>
    <w:rsid w:val="00565FB6"/>
    <w:rsid w:val="0056677E"/>
    <w:rsid w:val="00582CDE"/>
    <w:rsid w:val="00585A67"/>
    <w:rsid w:val="00591687"/>
    <w:rsid w:val="00594109"/>
    <w:rsid w:val="005A19A5"/>
    <w:rsid w:val="005A69E8"/>
    <w:rsid w:val="005B0481"/>
    <w:rsid w:val="005B4BCE"/>
    <w:rsid w:val="005D02CF"/>
    <w:rsid w:val="005D4779"/>
    <w:rsid w:val="005D4FA6"/>
    <w:rsid w:val="005E3500"/>
    <w:rsid w:val="005E3C88"/>
    <w:rsid w:val="005F5867"/>
    <w:rsid w:val="005F605F"/>
    <w:rsid w:val="00607687"/>
    <w:rsid w:val="006149CD"/>
    <w:rsid w:val="00617370"/>
    <w:rsid w:val="00617F96"/>
    <w:rsid w:val="0062185F"/>
    <w:rsid w:val="00623B3A"/>
    <w:rsid w:val="00631AE7"/>
    <w:rsid w:val="00632FA2"/>
    <w:rsid w:val="0063558F"/>
    <w:rsid w:val="00637CAB"/>
    <w:rsid w:val="00640C4E"/>
    <w:rsid w:val="006428E8"/>
    <w:rsid w:val="00643D33"/>
    <w:rsid w:val="006456F0"/>
    <w:rsid w:val="00652093"/>
    <w:rsid w:val="006543FA"/>
    <w:rsid w:val="006622FC"/>
    <w:rsid w:val="006705F7"/>
    <w:rsid w:val="00674749"/>
    <w:rsid w:val="00675214"/>
    <w:rsid w:val="006B64FD"/>
    <w:rsid w:val="006B6891"/>
    <w:rsid w:val="006C26E3"/>
    <w:rsid w:val="006D45FA"/>
    <w:rsid w:val="006E02D9"/>
    <w:rsid w:val="006E576D"/>
    <w:rsid w:val="006F1F5C"/>
    <w:rsid w:val="006F446B"/>
    <w:rsid w:val="006F66BB"/>
    <w:rsid w:val="00707F36"/>
    <w:rsid w:val="00717214"/>
    <w:rsid w:val="00717231"/>
    <w:rsid w:val="00720871"/>
    <w:rsid w:val="007269DE"/>
    <w:rsid w:val="00730EDA"/>
    <w:rsid w:val="00735A6C"/>
    <w:rsid w:val="00737475"/>
    <w:rsid w:val="00737AE0"/>
    <w:rsid w:val="00740B8B"/>
    <w:rsid w:val="007412C5"/>
    <w:rsid w:val="0074132A"/>
    <w:rsid w:val="0075174A"/>
    <w:rsid w:val="007533F5"/>
    <w:rsid w:val="00753FEB"/>
    <w:rsid w:val="007614DF"/>
    <w:rsid w:val="00766731"/>
    <w:rsid w:val="007675E2"/>
    <w:rsid w:val="007721E9"/>
    <w:rsid w:val="00777B75"/>
    <w:rsid w:val="00783A67"/>
    <w:rsid w:val="0078561F"/>
    <w:rsid w:val="00790BCE"/>
    <w:rsid w:val="007952FD"/>
    <w:rsid w:val="007A1ACB"/>
    <w:rsid w:val="007A4BB9"/>
    <w:rsid w:val="007A4F14"/>
    <w:rsid w:val="007A5CC8"/>
    <w:rsid w:val="007B08A9"/>
    <w:rsid w:val="007B095C"/>
    <w:rsid w:val="007B3552"/>
    <w:rsid w:val="007C07E1"/>
    <w:rsid w:val="007C1815"/>
    <w:rsid w:val="007C2B50"/>
    <w:rsid w:val="007C37E3"/>
    <w:rsid w:val="007E0C1E"/>
    <w:rsid w:val="007E3F40"/>
    <w:rsid w:val="007F0E6D"/>
    <w:rsid w:val="007F1C31"/>
    <w:rsid w:val="007F7DE9"/>
    <w:rsid w:val="00801EF2"/>
    <w:rsid w:val="00823648"/>
    <w:rsid w:val="00824847"/>
    <w:rsid w:val="008553C5"/>
    <w:rsid w:val="0086005D"/>
    <w:rsid w:val="00865BA4"/>
    <w:rsid w:val="00867526"/>
    <w:rsid w:val="00872B89"/>
    <w:rsid w:val="00876571"/>
    <w:rsid w:val="00877A46"/>
    <w:rsid w:val="00877CA3"/>
    <w:rsid w:val="008873EC"/>
    <w:rsid w:val="00894ABE"/>
    <w:rsid w:val="008A4A2D"/>
    <w:rsid w:val="008A6414"/>
    <w:rsid w:val="008A7F14"/>
    <w:rsid w:val="008B29C6"/>
    <w:rsid w:val="008B4D89"/>
    <w:rsid w:val="008B57B4"/>
    <w:rsid w:val="008B6CD6"/>
    <w:rsid w:val="008C0C4A"/>
    <w:rsid w:val="008C18C3"/>
    <w:rsid w:val="008C4404"/>
    <w:rsid w:val="008D052B"/>
    <w:rsid w:val="008D21E6"/>
    <w:rsid w:val="008D6971"/>
    <w:rsid w:val="008E13E1"/>
    <w:rsid w:val="008E67D2"/>
    <w:rsid w:val="008F18B3"/>
    <w:rsid w:val="008F5D4F"/>
    <w:rsid w:val="00900550"/>
    <w:rsid w:val="00904E96"/>
    <w:rsid w:val="009101D1"/>
    <w:rsid w:val="00910CC8"/>
    <w:rsid w:val="00917B76"/>
    <w:rsid w:val="009242F1"/>
    <w:rsid w:val="00925957"/>
    <w:rsid w:val="0092697B"/>
    <w:rsid w:val="00935A15"/>
    <w:rsid w:val="0094588C"/>
    <w:rsid w:val="00950182"/>
    <w:rsid w:val="00951B03"/>
    <w:rsid w:val="00954EA4"/>
    <w:rsid w:val="00957AC0"/>
    <w:rsid w:val="0096397A"/>
    <w:rsid w:val="009701E9"/>
    <w:rsid w:val="00970BE3"/>
    <w:rsid w:val="009757BB"/>
    <w:rsid w:val="0097698F"/>
    <w:rsid w:val="009836DD"/>
    <w:rsid w:val="00983EE9"/>
    <w:rsid w:val="009874D4"/>
    <w:rsid w:val="00987711"/>
    <w:rsid w:val="00990AE6"/>
    <w:rsid w:val="00992C4D"/>
    <w:rsid w:val="00994EE2"/>
    <w:rsid w:val="00995737"/>
    <w:rsid w:val="00997DF1"/>
    <w:rsid w:val="009A0D59"/>
    <w:rsid w:val="009B34AD"/>
    <w:rsid w:val="009B4562"/>
    <w:rsid w:val="009B55D6"/>
    <w:rsid w:val="009C63F4"/>
    <w:rsid w:val="009C6DE4"/>
    <w:rsid w:val="009D6116"/>
    <w:rsid w:val="009E1C56"/>
    <w:rsid w:val="009E3520"/>
    <w:rsid w:val="009E4861"/>
    <w:rsid w:val="009F0C13"/>
    <w:rsid w:val="00A01C32"/>
    <w:rsid w:val="00A02E49"/>
    <w:rsid w:val="00A069A8"/>
    <w:rsid w:val="00A06F88"/>
    <w:rsid w:val="00A07164"/>
    <w:rsid w:val="00A10BB4"/>
    <w:rsid w:val="00A13FC9"/>
    <w:rsid w:val="00A240C4"/>
    <w:rsid w:val="00A27C24"/>
    <w:rsid w:val="00A3066C"/>
    <w:rsid w:val="00A3151C"/>
    <w:rsid w:val="00A3628F"/>
    <w:rsid w:val="00A36AC9"/>
    <w:rsid w:val="00A41452"/>
    <w:rsid w:val="00A42567"/>
    <w:rsid w:val="00A42611"/>
    <w:rsid w:val="00A43E2B"/>
    <w:rsid w:val="00A44D68"/>
    <w:rsid w:val="00A51068"/>
    <w:rsid w:val="00A5359A"/>
    <w:rsid w:val="00A55C7F"/>
    <w:rsid w:val="00A55CB2"/>
    <w:rsid w:val="00A603B7"/>
    <w:rsid w:val="00A61930"/>
    <w:rsid w:val="00A6600B"/>
    <w:rsid w:val="00A77813"/>
    <w:rsid w:val="00A804B1"/>
    <w:rsid w:val="00A81EDF"/>
    <w:rsid w:val="00A82B25"/>
    <w:rsid w:val="00A85F83"/>
    <w:rsid w:val="00A87168"/>
    <w:rsid w:val="00A87765"/>
    <w:rsid w:val="00A90288"/>
    <w:rsid w:val="00A907F4"/>
    <w:rsid w:val="00A92B71"/>
    <w:rsid w:val="00AB1DFB"/>
    <w:rsid w:val="00AB4663"/>
    <w:rsid w:val="00AB5BD7"/>
    <w:rsid w:val="00AC1AC2"/>
    <w:rsid w:val="00AC656E"/>
    <w:rsid w:val="00AE3221"/>
    <w:rsid w:val="00AE768E"/>
    <w:rsid w:val="00AF4D54"/>
    <w:rsid w:val="00B000AB"/>
    <w:rsid w:val="00B0556D"/>
    <w:rsid w:val="00B2490B"/>
    <w:rsid w:val="00B24F2F"/>
    <w:rsid w:val="00B266B1"/>
    <w:rsid w:val="00B35FF8"/>
    <w:rsid w:val="00B37E97"/>
    <w:rsid w:val="00B43D59"/>
    <w:rsid w:val="00B60DFD"/>
    <w:rsid w:val="00B653F5"/>
    <w:rsid w:val="00B817EF"/>
    <w:rsid w:val="00B83C0C"/>
    <w:rsid w:val="00B83CF0"/>
    <w:rsid w:val="00B91BD8"/>
    <w:rsid w:val="00BA62B7"/>
    <w:rsid w:val="00BA7481"/>
    <w:rsid w:val="00BB4CEC"/>
    <w:rsid w:val="00BB5108"/>
    <w:rsid w:val="00BC036A"/>
    <w:rsid w:val="00BC1F1D"/>
    <w:rsid w:val="00BC2FFE"/>
    <w:rsid w:val="00BD19DC"/>
    <w:rsid w:val="00BD36D0"/>
    <w:rsid w:val="00BD3832"/>
    <w:rsid w:val="00BE3E9F"/>
    <w:rsid w:val="00BE3FFE"/>
    <w:rsid w:val="00C006D7"/>
    <w:rsid w:val="00C00B67"/>
    <w:rsid w:val="00C05519"/>
    <w:rsid w:val="00C10833"/>
    <w:rsid w:val="00C12195"/>
    <w:rsid w:val="00C12CFA"/>
    <w:rsid w:val="00C13482"/>
    <w:rsid w:val="00C173C5"/>
    <w:rsid w:val="00C3510F"/>
    <w:rsid w:val="00C35F20"/>
    <w:rsid w:val="00C469DB"/>
    <w:rsid w:val="00C51CAD"/>
    <w:rsid w:val="00C52578"/>
    <w:rsid w:val="00C618DB"/>
    <w:rsid w:val="00C627D0"/>
    <w:rsid w:val="00C64BD0"/>
    <w:rsid w:val="00C666A8"/>
    <w:rsid w:val="00C67E55"/>
    <w:rsid w:val="00C74F99"/>
    <w:rsid w:val="00C77ABE"/>
    <w:rsid w:val="00C81DDB"/>
    <w:rsid w:val="00C83E86"/>
    <w:rsid w:val="00C941FA"/>
    <w:rsid w:val="00CA3BC2"/>
    <w:rsid w:val="00CA4672"/>
    <w:rsid w:val="00CB3E01"/>
    <w:rsid w:val="00CC2928"/>
    <w:rsid w:val="00CD148D"/>
    <w:rsid w:val="00CD4D2A"/>
    <w:rsid w:val="00CE08D0"/>
    <w:rsid w:val="00CE12A8"/>
    <w:rsid w:val="00CE3FD7"/>
    <w:rsid w:val="00D04536"/>
    <w:rsid w:val="00D049D0"/>
    <w:rsid w:val="00D04C2F"/>
    <w:rsid w:val="00D06DF7"/>
    <w:rsid w:val="00D07689"/>
    <w:rsid w:val="00D23B1D"/>
    <w:rsid w:val="00D2402B"/>
    <w:rsid w:val="00D25AC1"/>
    <w:rsid w:val="00D5373A"/>
    <w:rsid w:val="00D538C5"/>
    <w:rsid w:val="00D616E9"/>
    <w:rsid w:val="00D61E9C"/>
    <w:rsid w:val="00D64E4D"/>
    <w:rsid w:val="00D71077"/>
    <w:rsid w:val="00D733B9"/>
    <w:rsid w:val="00D777D4"/>
    <w:rsid w:val="00D831CF"/>
    <w:rsid w:val="00D84FB7"/>
    <w:rsid w:val="00D875E8"/>
    <w:rsid w:val="00D915A8"/>
    <w:rsid w:val="00D947DE"/>
    <w:rsid w:val="00D96BF1"/>
    <w:rsid w:val="00DA6647"/>
    <w:rsid w:val="00DB799F"/>
    <w:rsid w:val="00DC4954"/>
    <w:rsid w:val="00DD2DEF"/>
    <w:rsid w:val="00DD4960"/>
    <w:rsid w:val="00DE229A"/>
    <w:rsid w:val="00DE26E3"/>
    <w:rsid w:val="00DE270F"/>
    <w:rsid w:val="00DE35A5"/>
    <w:rsid w:val="00DE472C"/>
    <w:rsid w:val="00DE62BE"/>
    <w:rsid w:val="00DF2C41"/>
    <w:rsid w:val="00DF7220"/>
    <w:rsid w:val="00DF733D"/>
    <w:rsid w:val="00E0185F"/>
    <w:rsid w:val="00E01F63"/>
    <w:rsid w:val="00E02C23"/>
    <w:rsid w:val="00E02E9C"/>
    <w:rsid w:val="00E03991"/>
    <w:rsid w:val="00E0576F"/>
    <w:rsid w:val="00E07502"/>
    <w:rsid w:val="00E1047F"/>
    <w:rsid w:val="00E13182"/>
    <w:rsid w:val="00E13F45"/>
    <w:rsid w:val="00E17FBE"/>
    <w:rsid w:val="00E27FF6"/>
    <w:rsid w:val="00E32624"/>
    <w:rsid w:val="00E328DB"/>
    <w:rsid w:val="00E33981"/>
    <w:rsid w:val="00E40107"/>
    <w:rsid w:val="00E44865"/>
    <w:rsid w:val="00E466B5"/>
    <w:rsid w:val="00E50E7F"/>
    <w:rsid w:val="00E54EED"/>
    <w:rsid w:val="00E55C80"/>
    <w:rsid w:val="00E55D30"/>
    <w:rsid w:val="00E55DDE"/>
    <w:rsid w:val="00E56532"/>
    <w:rsid w:val="00E63C15"/>
    <w:rsid w:val="00E655FA"/>
    <w:rsid w:val="00E6568F"/>
    <w:rsid w:val="00E700DD"/>
    <w:rsid w:val="00E738A8"/>
    <w:rsid w:val="00E75934"/>
    <w:rsid w:val="00E816A4"/>
    <w:rsid w:val="00E81A5A"/>
    <w:rsid w:val="00E856E6"/>
    <w:rsid w:val="00E918FA"/>
    <w:rsid w:val="00E91BBB"/>
    <w:rsid w:val="00E927A0"/>
    <w:rsid w:val="00E956BC"/>
    <w:rsid w:val="00EA0727"/>
    <w:rsid w:val="00EB2C5B"/>
    <w:rsid w:val="00EC6567"/>
    <w:rsid w:val="00EC7979"/>
    <w:rsid w:val="00ED177A"/>
    <w:rsid w:val="00ED42EB"/>
    <w:rsid w:val="00ED5383"/>
    <w:rsid w:val="00EE3E16"/>
    <w:rsid w:val="00EE7D9C"/>
    <w:rsid w:val="00EF3B6D"/>
    <w:rsid w:val="00F06927"/>
    <w:rsid w:val="00F10655"/>
    <w:rsid w:val="00F15B6F"/>
    <w:rsid w:val="00F20E93"/>
    <w:rsid w:val="00F21CF0"/>
    <w:rsid w:val="00F22268"/>
    <w:rsid w:val="00F2798F"/>
    <w:rsid w:val="00F31DB1"/>
    <w:rsid w:val="00F34F40"/>
    <w:rsid w:val="00F40349"/>
    <w:rsid w:val="00F47E24"/>
    <w:rsid w:val="00F52E3E"/>
    <w:rsid w:val="00F65328"/>
    <w:rsid w:val="00F6666C"/>
    <w:rsid w:val="00F7086D"/>
    <w:rsid w:val="00F731A8"/>
    <w:rsid w:val="00F73E0A"/>
    <w:rsid w:val="00F74679"/>
    <w:rsid w:val="00F9083D"/>
    <w:rsid w:val="00F93C2A"/>
    <w:rsid w:val="00FA26CA"/>
    <w:rsid w:val="00FA343A"/>
    <w:rsid w:val="00FA4105"/>
    <w:rsid w:val="00FB3D9E"/>
    <w:rsid w:val="00FB41B1"/>
    <w:rsid w:val="00FB5A57"/>
    <w:rsid w:val="00FC109B"/>
    <w:rsid w:val="00FC15AE"/>
    <w:rsid w:val="00FC493C"/>
    <w:rsid w:val="00FD1397"/>
    <w:rsid w:val="00FD5E19"/>
    <w:rsid w:val="00FF0F65"/>
    <w:rsid w:val="00FF7674"/>
    <w:rsid w:val="00FF7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20028D"/>
  <w15:docId w15:val="{38DD4550-C3CD-4481-B3AD-50121865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6E3"/>
    <w:pPr>
      <w:spacing w:after="0" w:line="240" w:lineRule="auto"/>
    </w:pPr>
  </w:style>
  <w:style w:type="table" w:styleId="TableGrid">
    <w:name w:val="Table Grid"/>
    <w:basedOn w:val="TableNormal"/>
    <w:uiPriority w:val="59"/>
    <w:rsid w:val="00DE2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DE26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6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6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EB"/>
  </w:style>
  <w:style w:type="paragraph" w:styleId="Footer">
    <w:name w:val="footer"/>
    <w:basedOn w:val="Normal"/>
    <w:link w:val="Foot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EB"/>
  </w:style>
  <w:style w:type="paragraph" w:styleId="ListParagraph">
    <w:name w:val="List Paragraph"/>
    <w:basedOn w:val="Normal"/>
    <w:uiPriority w:val="34"/>
    <w:qFormat/>
    <w:rsid w:val="00EC6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3C5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7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76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C7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05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B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7687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7952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952FD"/>
  </w:style>
  <w:style w:type="character" w:customStyle="1" w:styleId="eop">
    <w:name w:val="eop"/>
    <w:basedOn w:val="DefaultParagraphFont"/>
    <w:rsid w:val="007952FD"/>
  </w:style>
  <w:style w:type="paragraph" w:customStyle="1" w:styleId="xxmsonormal">
    <w:name w:val="x_xmsonormal"/>
    <w:basedOn w:val="Normal"/>
    <w:rsid w:val="007C37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4">
    <w:name w:val="Table Grid4"/>
    <w:basedOn w:val="TableNormal"/>
    <w:next w:val="TableGrid"/>
    <w:uiPriority w:val="59"/>
    <w:rsid w:val="005A69E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0F18D2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7E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5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3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8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5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mployment@umsl.ed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www.umsl.edu/services/hrs/hrprocesses/justification.htm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mployment@umsl.ed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2DB605A0FD14D7382EFE88921C07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CFC57-D4B2-424F-838A-46E67CFB9955}"/>
      </w:docPartPr>
      <w:docPartBody>
        <w:p w:rsidR="007B2F00" w:rsidRDefault="008F4BA7" w:rsidP="008F4BA7">
          <w:pPr>
            <w:pStyle w:val="62DB605A0FD14D7382EFE88921C076A7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the posting title</w:t>
          </w:r>
        </w:p>
      </w:docPartBody>
    </w:docPart>
    <w:docPart>
      <w:docPartPr>
        <w:name w:val="9A4298F5589A42E4AECD72A47FBCC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A65B8-BCD3-462B-A1A8-0C6767DBF9B9}"/>
      </w:docPartPr>
      <w:docPartBody>
        <w:p w:rsidR="007B2F00" w:rsidRDefault="00D540F7" w:rsidP="00D540F7">
          <w:pPr>
            <w:pStyle w:val="9A4298F5589A42E4AECD72A47FBCC3C01"/>
          </w:pPr>
          <w:r w:rsidRPr="00187AB4">
            <w:rPr>
              <w:rStyle w:val="PlaceholderText"/>
              <w:rFonts w:cstheme="minorHAnsi"/>
            </w:rPr>
            <w:t>Click to enter the job description</w:t>
          </w:r>
        </w:p>
      </w:docPartBody>
    </w:docPart>
    <w:docPart>
      <w:docPartPr>
        <w:name w:val="C2AF622EA7D2463A9F0EA1ADFB81E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403AB-2801-4414-B03B-C044AAC46689}"/>
      </w:docPartPr>
      <w:docPartBody>
        <w:p w:rsidR="005F2988" w:rsidRDefault="00D039C7" w:rsidP="00D039C7">
          <w:pPr>
            <w:pStyle w:val="C2AF622EA7D2463A9F0EA1ADFB81EEA4"/>
          </w:pPr>
          <w:r w:rsidRPr="00C74F99">
            <w:rPr>
              <w:rFonts w:eastAsiaTheme="minorHAnsi" w:cstheme="minorHAnsi"/>
              <w:color w:val="808080"/>
              <w:sz w:val="20"/>
              <w:szCs w:val="20"/>
            </w:rPr>
            <w:t>Choose an item</w:t>
          </w:r>
        </w:p>
      </w:docPartBody>
    </w:docPart>
    <w:docPart>
      <w:docPartPr>
        <w:name w:val="63B46AD4158444A98B35179BF854B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6EB65-3B88-4422-9C10-D794D971D54F}"/>
      </w:docPartPr>
      <w:docPartBody>
        <w:p w:rsidR="005F2988" w:rsidRDefault="00D039C7" w:rsidP="00D039C7">
          <w:pPr>
            <w:pStyle w:val="63B46AD4158444A98B35179BF854B931"/>
          </w:pPr>
          <w:r w:rsidRPr="00C74F99">
            <w:rPr>
              <w:rStyle w:val="PlaceholderText"/>
              <w:rFonts w:cstheme="minorHAnsi"/>
              <w:sz w:val="20"/>
              <w:szCs w:val="20"/>
            </w:rPr>
            <w:t>Choose an item</w:t>
          </w:r>
        </w:p>
      </w:docPartBody>
    </w:docPart>
    <w:docPart>
      <w:docPartPr>
        <w:name w:val="A9E84EAEEA47418E972D9D63D0794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99C9B-D13B-4AB2-AB8F-B999FD371445}"/>
      </w:docPartPr>
      <w:docPartBody>
        <w:p w:rsidR="009447D4" w:rsidRDefault="00D039C7" w:rsidP="00D039C7">
          <w:pPr>
            <w:pStyle w:val="A9E84EAEEA47418E972D9D63D0794FA6"/>
          </w:pPr>
          <w:r w:rsidRPr="00C74F99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C2C42F336D3477796D758DFF5092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6BFA2-8194-4A88-B1F0-FCAA9F9908FA}"/>
      </w:docPartPr>
      <w:docPartBody>
        <w:p w:rsidR="009447D4" w:rsidRDefault="00D039C7" w:rsidP="00D039C7">
          <w:pPr>
            <w:pStyle w:val="2C2C42F336D3477796D758DFF5092F10"/>
          </w:pPr>
          <w:r w:rsidRPr="00C74F99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8F1B3D6E4AB448EBCDD6DCE6F5C7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B5FF7-2F95-48FC-965E-D7869DD4CD10}"/>
      </w:docPartPr>
      <w:docPartBody>
        <w:p w:rsidR="00BC4DBC" w:rsidRDefault="005422DB" w:rsidP="005422DB">
          <w:pPr>
            <w:pStyle w:val="38F1B3D6E4AB448EBCDD6DCE6F5C74A8"/>
          </w:pPr>
          <w:r w:rsidRPr="00187AB4">
            <w:rPr>
              <w:rStyle w:val="PlaceholderText"/>
              <w:rFonts w:cstheme="minorHAnsi"/>
            </w:rPr>
            <w:t>Click to enter the job description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A771A-99AC-49BB-96E4-581B7069D720}"/>
      </w:docPartPr>
      <w:docPartBody>
        <w:p w:rsidR="00BC4DBC" w:rsidRDefault="005422DB">
          <w:r w:rsidRPr="00287856">
            <w:rPr>
              <w:rStyle w:val="PlaceholderText"/>
            </w:rPr>
            <w:t>Choose an item.</w:t>
          </w:r>
        </w:p>
      </w:docPartBody>
    </w:docPart>
    <w:docPart>
      <w:docPartPr>
        <w:name w:val="9582AA5F62AC465C8938D3129936C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B9238-25D5-4885-8095-8914CD4A281A}"/>
      </w:docPartPr>
      <w:docPartBody>
        <w:p w:rsidR="00BC4DBC" w:rsidRDefault="00D039C7" w:rsidP="00D039C7">
          <w:pPr>
            <w:pStyle w:val="9582AA5F62AC465C8938D3129936C39D"/>
          </w:pPr>
          <w:r w:rsidRPr="00C74F99">
            <w:rPr>
              <w:rStyle w:val="PlaceholderText"/>
              <w:rFonts w:cstheme="minorHAnsi"/>
              <w:sz w:val="20"/>
              <w:szCs w:val="20"/>
            </w:rPr>
            <w:t>Choose an item</w:t>
          </w:r>
        </w:p>
      </w:docPartBody>
    </w:docPart>
    <w:docPart>
      <w:docPartPr>
        <w:name w:val="EAF11064C98740B7B3F794C0C9C80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BAA0E-03D0-4F76-89E4-5B7C08ED1601}"/>
      </w:docPartPr>
      <w:docPartBody>
        <w:p w:rsidR="00325076" w:rsidRDefault="00D039C7" w:rsidP="00D039C7">
          <w:pPr>
            <w:pStyle w:val="EAF11064C98740B7B3F794C0C9C8097D1"/>
          </w:pPr>
          <w:r w:rsidRPr="00B0556D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8580CAA8BB7D4F669DD16570904EC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03891-F744-4E02-9B9B-A32BCDA205E8}"/>
      </w:docPartPr>
      <w:docPartBody>
        <w:p w:rsidR="001A4FC9" w:rsidRDefault="00D039C7" w:rsidP="00D039C7">
          <w:pPr>
            <w:pStyle w:val="8580CAA8BB7D4F669DD16570904ECE88"/>
          </w:pPr>
          <w:r w:rsidRPr="00B0556D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3FA6"/>
    <w:rsid w:val="00012D71"/>
    <w:rsid w:val="000229FD"/>
    <w:rsid w:val="00050B7E"/>
    <w:rsid w:val="00056515"/>
    <w:rsid w:val="000A3D1C"/>
    <w:rsid w:val="000F650F"/>
    <w:rsid w:val="000F6C73"/>
    <w:rsid w:val="00166D4E"/>
    <w:rsid w:val="00185857"/>
    <w:rsid w:val="001A4FC9"/>
    <w:rsid w:val="001C2084"/>
    <w:rsid w:val="00231E0E"/>
    <w:rsid w:val="00274E01"/>
    <w:rsid w:val="0028604B"/>
    <w:rsid w:val="002A40C1"/>
    <w:rsid w:val="002F62BD"/>
    <w:rsid w:val="00325076"/>
    <w:rsid w:val="00334B0B"/>
    <w:rsid w:val="003405AE"/>
    <w:rsid w:val="00352B42"/>
    <w:rsid w:val="00376773"/>
    <w:rsid w:val="00376854"/>
    <w:rsid w:val="00390728"/>
    <w:rsid w:val="003B3168"/>
    <w:rsid w:val="003C062D"/>
    <w:rsid w:val="003F51AB"/>
    <w:rsid w:val="003F6A50"/>
    <w:rsid w:val="00433BF1"/>
    <w:rsid w:val="004356D0"/>
    <w:rsid w:val="00452CB2"/>
    <w:rsid w:val="004543C9"/>
    <w:rsid w:val="00455969"/>
    <w:rsid w:val="004648EA"/>
    <w:rsid w:val="00473FA6"/>
    <w:rsid w:val="004C1C4A"/>
    <w:rsid w:val="004E1742"/>
    <w:rsid w:val="00510DBB"/>
    <w:rsid w:val="005153FD"/>
    <w:rsid w:val="0052050B"/>
    <w:rsid w:val="00527DD1"/>
    <w:rsid w:val="005422DB"/>
    <w:rsid w:val="005525BC"/>
    <w:rsid w:val="005669D4"/>
    <w:rsid w:val="005728A3"/>
    <w:rsid w:val="005B13F2"/>
    <w:rsid w:val="005C3DD8"/>
    <w:rsid w:val="005D5210"/>
    <w:rsid w:val="005F2988"/>
    <w:rsid w:val="005F5867"/>
    <w:rsid w:val="00601131"/>
    <w:rsid w:val="006069D7"/>
    <w:rsid w:val="0062311B"/>
    <w:rsid w:val="00643642"/>
    <w:rsid w:val="00645BCA"/>
    <w:rsid w:val="00653D6B"/>
    <w:rsid w:val="00675634"/>
    <w:rsid w:val="00676867"/>
    <w:rsid w:val="00693E8F"/>
    <w:rsid w:val="006A3590"/>
    <w:rsid w:val="006A5BCD"/>
    <w:rsid w:val="006C05C2"/>
    <w:rsid w:val="007B2F00"/>
    <w:rsid w:val="007F3C91"/>
    <w:rsid w:val="008042CC"/>
    <w:rsid w:val="00817A17"/>
    <w:rsid w:val="008208E6"/>
    <w:rsid w:val="0083528A"/>
    <w:rsid w:val="00846E84"/>
    <w:rsid w:val="00875E5D"/>
    <w:rsid w:val="00896FAE"/>
    <w:rsid w:val="008B57FE"/>
    <w:rsid w:val="008C2E06"/>
    <w:rsid w:val="008F4BA7"/>
    <w:rsid w:val="009164B8"/>
    <w:rsid w:val="00922085"/>
    <w:rsid w:val="009264D9"/>
    <w:rsid w:val="00932F12"/>
    <w:rsid w:val="00937AC4"/>
    <w:rsid w:val="00941D1E"/>
    <w:rsid w:val="00942F96"/>
    <w:rsid w:val="00943B09"/>
    <w:rsid w:val="009447D4"/>
    <w:rsid w:val="009453B4"/>
    <w:rsid w:val="00962B57"/>
    <w:rsid w:val="00964EA4"/>
    <w:rsid w:val="00982AF9"/>
    <w:rsid w:val="009853FD"/>
    <w:rsid w:val="009927FB"/>
    <w:rsid w:val="009A3FCA"/>
    <w:rsid w:val="009B68B3"/>
    <w:rsid w:val="009D6FC3"/>
    <w:rsid w:val="009E1DFD"/>
    <w:rsid w:val="009E48EE"/>
    <w:rsid w:val="009F18AB"/>
    <w:rsid w:val="00A258D1"/>
    <w:rsid w:val="00A267CD"/>
    <w:rsid w:val="00A30D3E"/>
    <w:rsid w:val="00A37DBD"/>
    <w:rsid w:val="00A41749"/>
    <w:rsid w:val="00A474FD"/>
    <w:rsid w:val="00A47711"/>
    <w:rsid w:val="00A52840"/>
    <w:rsid w:val="00A5409C"/>
    <w:rsid w:val="00A554C5"/>
    <w:rsid w:val="00A81066"/>
    <w:rsid w:val="00A9676D"/>
    <w:rsid w:val="00AA3002"/>
    <w:rsid w:val="00AA3EF0"/>
    <w:rsid w:val="00AC14B8"/>
    <w:rsid w:val="00AD628D"/>
    <w:rsid w:val="00B02A40"/>
    <w:rsid w:val="00B22F4B"/>
    <w:rsid w:val="00B555BE"/>
    <w:rsid w:val="00B63143"/>
    <w:rsid w:val="00B733AC"/>
    <w:rsid w:val="00BC45EB"/>
    <w:rsid w:val="00BC4DBC"/>
    <w:rsid w:val="00BD6D70"/>
    <w:rsid w:val="00BE7EAA"/>
    <w:rsid w:val="00C132F7"/>
    <w:rsid w:val="00C43AFB"/>
    <w:rsid w:val="00D039C7"/>
    <w:rsid w:val="00D17E79"/>
    <w:rsid w:val="00D540F7"/>
    <w:rsid w:val="00D72121"/>
    <w:rsid w:val="00D772E3"/>
    <w:rsid w:val="00D810BE"/>
    <w:rsid w:val="00D87151"/>
    <w:rsid w:val="00DA00D9"/>
    <w:rsid w:val="00DF4F09"/>
    <w:rsid w:val="00E55876"/>
    <w:rsid w:val="00E60E3F"/>
    <w:rsid w:val="00E746DB"/>
    <w:rsid w:val="00EA05A6"/>
    <w:rsid w:val="00EA2529"/>
    <w:rsid w:val="00EB29F5"/>
    <w:rsid w:val="00EF4B6A"/>
    <w:rsid w:val="00F469BF"/>
    <w:rsid w:val="00F510A9"/>
    <w:rsid w:val="00F72B66"/>
    <w:rsid w:val="00F764F7"/>
    <w:rsid w:val="00FF7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39C7"/>
    <w:rPr>
      <w:color w:val="808080"/>
    </w:rPr>
  </w:style>
  <w:style w:type="paragraph" w:customStyle="1" w:styleId="62DB605A0FD14D7382EFE88921C076A710">
    <w:name w:val="62DB605A0FD14D7382EFE88921C076A710"/>
    <w:rsid w:val="008F4BA7"/>
    <w:pPr>
      <w:spacing w:after="0" w:line="240" w:lineRule="auto"/>
    </w:pPr>
  </w:style>
  <w:style w:type="paragraph" w:customStyle="1" w:styleId="9A4298F5589A42E4AECD72A47FBCC3C01">
    <w:name w:val="9A4298F5589A42E4AECD72A47FBCC3C01"/>
    <w:rsid w:val="00D540F7"/>
    <w:pPr>
      <w:spacing w:after="0" w:line="240" w:lineRule="auto"/>
    </w:pPr>
  </w:style>
  <w:style w:type="paragraph" w:customStyle="1" w:styleId="38F1B3D6E4AB448EBCDD6DCE6F5C74A8">
    <w:name w:val="38F1B3D6E4AB448EBCDD6DCE6F5C74A8"/>
    <w:rsid w:val="005422DB"/>
    <w:pPr>
      <w:spacing w:after="160" w:line="259" w:lineRule="auto"/>
    </w:pPr>
  </w:style>
  <w:style w:type="paragraph" w:customStyle="1" w:styleId="C2AF622EA7D2463A9F0EA1ADFB81EEA4">
    <w:name w:val="C2AF622EA7D2463A9F0EA1ADFB81EEA4"/>
    <w:rsid w:val="00D039C7"/>
    <w:pPr>
      <w:spacing w:after="0" w:line="240" w:lineRule="auto"/>
    </w:pPr>
  </w:style>
  <w:style w:type="paragraph" w:customStyle="1" w:styleId="63B46AD4158444A98B35179BF854B931">
    <w:name w:val="63B46AD4158444A98B35179BF854B931"/>
    <w:rsid w:val="00D039C7"/>
    <w:pPr>
      <w:spacing w:after="0" w:line="240" w:lineRule="auto"/>
    </w:pPr>
  </w:style>
  <w:style w:type="paragraph" w:customStyle="1" w:styleId="EAF11064C98740B7B3F794C0C9C8097D1">
    <w:name w:val="EAF11064C98740B7B3F794C0C9C8097D1"/>
    <w:rsid w:val="00D039C7"/>
    <w:pPr>
      <w:spacing w:after="0" w:line="240" w:lineRule="auto"/>
    </w:pPr>
  </w:style>
  <w:style w:type="paragraph" w:customStyle="1" w:styleId="A9E84EAEEA47418E972D9D63D0794FA6">
    <w:name w:val="A9E84EAEEA47418E972D9D63D0794FA6"/>
    <w:rsid w:val="00D039C7"/>
    <w:pPr>
      <w:spacing w:after="0" w:line="240" w:lineRule="auto"/>
    </w:pPr>
  </w:style>
  <w:style w:type="paragraph" w:customStyle="1" w:styleId="2C2C42F336D3477796D758DFF5092F10">
    <w:name w:val="2C2C42F336D3477796D758DFF5092F10"/>
    <w:rsid w:val="00D039C7"/>
    <w:pPr>
      <w:spacing w:after="0" w:line="240" w:lineRule="auto"/>
    </w:pPr>
  </w:style>
  <w:style w:type="paragraph" w:customStyle="1" w:styleId="8580CAA8BB7D4F669DD16570904ECE88">
    <w:name w:val="8580CAA8BB7D4F669DD16570904ECE88"/>
    <w:rsid w:val="00D039C7"/>
    <w:pPr>
      <w:spacing w:after="0" w:line="240" w:lineRule="auto"/>
    </w:pPr>
  </w:style>
  <w:style w:type="paragraph" w:customStyle="1" w:styleId="9582AA5F62AC465C8938D3129936C39D">
    <w:name w:val="9582AA5F62AC465C8938D3129936C39D"/>
    <w:rsid w:val="00D039C7"/>
    <w:pPr>
      <w:spacing w:after="0" w:line="240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78D293550EE408BBA80E379FB1048" ma:contentTypeVersion="19" ma:contentTypeDescription="Create a new document." ma:contentTypeScope="" ma:versionID="ef6c3b10f7c0e4ad612c3a11493f4aca">
  <xsd:schema xmlns:xsd="http://www.w3.org/2001/XMLSchema" xmlns:xs="http://www.w3.org/2001/XMLSchema" xmlns:p="http://schemas.microsoft.com/office/2006/metadata/properties" xmlns:ns1="http://schemas.microsoft.com/sharepoint/v3" xmlns:ns3="73a3dab4-b00d-4a1f-a26d-4395bc4ed9d3" xmlns:ns4="4094fec7-eb86-4f33-885f-f4ec69534214" targetNamespace="http://schemas.microsoft.com/office/2006/metadata/properties" ma:root="true" ma:fieldsID="0bf1fe7dbeaba482fb9952ebfeb9d338" ns1:_="" ns3:_="" ns4:_="">
    <xsd:import namespace="http://schemas.microsoft.com/sharepoint/v3"/>
    <xsd:import namespace="73a3dab4-b00d-4a1f-a26d-4395bc4ed9d3"/>
    <xsd:import namespace="4094fec7-eb86-4f33-885f-f4ec6953421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_activity" minOccurs="0"/>
                <xsd:element ref="ns4:MediaServiceObjectDetectorVersions" minOccurs="0"/>
                <xsd:element ref="ns4:MediaLengthInSecond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a3dab4-b00d-4a1f-a26d-4395bc4ed9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4fec7-eb86-4f33-885f-f4ec695342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4094fec7-eb86-4f33-885f-f4ec6953421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40C262-6457-420C-8C8C-67D89127A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3a3dab4-b00d-4a1f-a26d-4395bc4ed9d3"/>
    <ds:schemaRef ds:uri="4094fec7-eb86-4f33-885f-f4ec695342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6E4273-9D13-4230-AD06-76232FF0C0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094fec7-eb86-4f33-885f-f4ec69534214"/>
  </ds:schemaRefs>
</ds:datastoreItem>
</file>

<file path=customXml/itemProps3.xml><?xml version="1.0" encoding="utf-8"?>
<ds:datastoreItem xmlns:ds="http://schemas.openxmlformats.org/officeDocument/2006/customXml" ds:itemID="{7F49A06C-743B-4590-A576-BF8EB94D2E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BA9FD6-F4C5-4712-91ED-8E31B5D39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</Company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llinas</dc:creator>
  <cp:lastModifiedBy>Wood, Jill H.</cp:lastModifiedBy>
  <cp:revision>3</cp:revision>
  <cp:lastPrinted>2017-10-24T16:17:00Z</cp:lastPrinted>
  <dcterms:created xsi:type="dcterms:W3CDTF">2025-02-20T19:29:00Z</dcterms:created>
  <dcterms:modified xsi:type="dcterms:W3CDTF">2025-02-20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978D293550EE408BBA80E379FB1048</vt:lpwstr>
  </property>
</Properties>
</file>